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49DA" w:rsidRPr="001510EA" w:rsidRDefault="00FC5C42" w:rsidP="000C6C43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1510EA">
        <w:rPr>
          <w:rFonts w:ascii="Times New Roman" w:hAnsi="Times New Roman" w:cs="Times New Roman"/>
          <w:b/>
          <w:sz w:val="32"/>
          <w:szCs w:val="32"/>
          <w:lang w:val="en-US"/>
        </w:rPr>
        <w:t xml:space="preserve">Preliminary program of </w:t>
      </w:r>
      <w:r w:rsidR="000C6C43" w:rsidRPr="001510EA">
        <w:rPr>
          <w:rFonts w:ascii="Times New Roman" w:hAnsi="Times New Roman" w:cs="Times New Roman"/>
          <w:b/>
          <w:sz w:val="32"/>
          <w:szCs w:val="32"/>
          <w:lang w:val="en-US"/>
        </w:rPr>
        <w:t>RCCT-2022</w:t>
      </w:r>
    </w:p>
    <w:p w:rsidR="00FC5C42" w:rsidRPr="001510EA" w:rsidRDefault="00FC5C42" w:rsidP="00EA3CD9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gramStart"/>
      <w:r w:rsidRPr="001510EA">
        <w:rPr>
          <w:rFonts w:ascii="Times New Roman" w:hAnsi="Times New Roman" w:cs="Times New Roman"/>
          <w:b/>
          <w:sz w:val="24"/>
          <w:szCs w:val="24"/>
          <w:lang w:val="en-US"/>
        </w:rPr>
        <w:t>Sunday, 21.08.2022.</w:t>
      </w:r>
      <w:proofErr w:type="gramEnd"/>
    </w:p>
    <w:p w:rsidR="00FC5C42" w:rsidRPr="001510EA" w:rsidRDefault="00FC5C42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Check in. Registration from 9.00 to 20.00</w:t>
      </w:r>
    </w:p>
    <w:p w:rsidR="00700CEA" w:rsidRPr="001510EA" w:rsidRDefault="00FC5C42" w:rsidP="00EA3CD9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b/>
          <w:sz w:val="24"/>
          <w:szCs w:val="24"/>
          <w:lang w:val="en-US"/>
        </w:rPr>
        <w:t>Monday, 22.08.2022</w:t>
      </w:r>
    </w:p>
    <w:p w:rsidR="00FC5C42" w:rsidRPr="001510EA" w:rsidRDefault="00FC5C42" w:rsidP="00FC5C4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Registration from 8.00 to 9.00</w:t>
      </w:r>
    </w:p>
    <w:p w:rsidR="00700CEA" w:rsidRPr="001510EA" w:rsidRDefault="00700CEA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>.00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-11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>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C5C42" w:rsidRPr="001510EA">
        <w:rPr>
          <w:rFonts w:ascii="Times New Roman" w:hAnsi="Times New Roman" w:cs="Times New Roman"/>
          <w:sz w:val="24"/>
          <w:szCs w:val="24"/>
          <w:lang w:val="en-US"/>
        </w:rPr>
        <w:t>Opening ceremony and plenary sess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493"/>
      </w:tblGrid>
      <w:tr w:rsidR="00057F66" w:rsidRPr="001510EA" w:rsidTr="00E144EA">
        <w:tc>
          <w:tcPr>
            <w:tcW w:w="9493" w:type="dxa"/>
          </w:tcPr>
          <w:p w:rsidR="00057F66" w:rsidRPr="001510EA" w:rsidRDefault="00057F66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9.00-9.20 </w:t>
            </w:r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ning ceremony</w:t>
            </w:r>
          </w:p>
        </w:tc>
      </w:tr>
      <w:tr w:rsidR="00057F66" w:rsidRPr="001510EA" w:rsidTr="00E144EA">
        <w:tc>
          <w:tcPr>
            <w:tcW w:w="9493" w:type="dxa"/>
          </w:tcPr>
          <w:p w:rsidR="00E47152" w:rsidRPr="001510EA" w:rsidRDefault="00057F66" w:rsidP="00E144E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20-10.00 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olyarova</w:t>
            </w:r>
            <w:proofErr w:type="spellEnd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entina</w:t>
            </w:r>
            <w:proofErr w:type="spellEnd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onidovna</w:t>
            </w:r>
            <w:proofErr w:type="spellEnd"/>
            <w:r w:rsidR="0042482E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E144EA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C6EAA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HIGH TEMPERATURE MASS SPECTROMETRIC STUDY OF THE MULTICOMPONENT SYSTEMS BASED ON OXIDES OF RARE EARTH ELEMENTS AND HAFNIUM</w:t>
            </w:r>
          </w:p>
        </w:tc>
      </w:tr>
      <w:tr w:rsidR="00057F66" w:rsidRPr="001510EA" w:rsidTr="00E144EA">
        <w:tc>
          <w:tcPr>
            <w:tcW w:w="9493" w:type="dxa"/>
          </w:tcPr>
          <w:p w:rsidR="00E47152" w:rsidRPr="001510EA" w:rsidRDefault="00057F66" w:rsidP="008A145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.00-10.40 </w:t>
            </w:r>
            <w:proofErr w:type="spellStart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iselev</w:t>
            </w:r>
            <w:proofErr w:type="spellEnd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ikhail </w:t>
            </w:r>
            <w:proofErr w:type="spellStart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igorievich</w:t>
            </w:r>
            <w:proofErr w:type="spellEnd"/>
            <w:r w:rsidR="00E4715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OWARDS SCREENING OF POLYMORHISM AT SUPERCRITICAL PARAMETERS OF STATE</w:t>
            </w:r>
          </w:p>
        </w:tc>
      </w:tr>
      <w:tr w:rsidR="001254C3" w:rsidRPr="001510EA" w:rsidTr="00040921">
        <w:tc>
          <w:tcPr>
            <w:tcW w:w="9493" w:type="dxa"/>
          </w:tcPr>
          <w:p w:rsidR="001254C3" w:rsidRPr="001510EA" w:rsidRDefault="001254C3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</w:t>
            </w:r>
            <w:r w:rsidR="00E7648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11.</w:t>
            </w:r>
            <w:r w:rsidR="00E7648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0 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chekin</w:t>
            </w:r>
            <w:proofErr w:type="spellEnd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lexander </w:t>
            </w:r>
            <w:proofErr w:type="spellStart"/>
            <w:r w:rsidR="00FC5C4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imovich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</w:p>
          <w:p w:rsidR="001254C3" w:rsidRPr="001510EA" w:rsidRDefault="001254C3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FFECTS OF CONFINEMENT FOR SMALL AGGREGATES</w:t>
            </w:r>
          </w:p>
        </w:tc>
      </w:tr>
    </w:tbl>
    <w:p w:rsidR="00770F7E" w:rsidRPr="001510EA" w:rsidRDefault="00FC5C42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Coffee break</w:t>
      </w:r>
      <w:r w:rsidR="00770F7E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   11.20-11.50</w:t>
      </w:r>
    </w:p>
    <w:p w:rsidR="00700CEA" w:rsidRPr="001510EA" w:rsidRDefault="00700CEA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1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70F7E" w:rsidRPr="001510E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-1</w:t>
      </w:r>
      <w:r w:rsidR="009F6856" w:rsidRPr="001510E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6856"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C5C42" w:rsidRPr="001510EA">
        <w:rPr>
          <w:rFonts w:ascii="Times New Roman" w:hAnsi="Times New Roman" w:cs="Times New Roman"/>
          <w:sz w:val="24"/>
          <w:szCs w:val="24"/>
          <w:lang w:val="en-US"/>
        </w:rPr>
        <w:t>Section reports</w:t>
      </w:r>
    </w:p>
    <w:p w:rsidR="002E45EE" w:rsidRPr="001510EA" w:rsidRDefault="002E45EE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FC5C42" w:rsidRPr="001510EA">
        <w:rPr>
          <w:rFonts w:ascii="Times New Roman" w:hAnsi="Times New Roman" w:cs="Times New Roman"/>
          <w:sz w:val="24"/>
          <w:szCs w:val="24"/>
          <w:lang w:val="en-US"/>
        </w:rPr>
        <w:t>Development of General Methods and Tools of Chemical Thermodynamics: New Experimental Techniques, Theory and Computer Simul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6"/>
        <w:gridCol w:w="567"/>
        <w:gridCol w:w="2410"/>
        <w:gridCol w:w="5267"/>
      </w:tblGrid>
      <w:tr w:rsidR="005A2732" w:rsidRPr="001510EA" w:rsidTr="004F4F95">
        <w:tc>
          <w:tcPr>
            <w:tcW w:w="1526" w:type="dxa"/>
          </w:tcPr>
          <w:p w:rsidR="005A2732" w:rsidRPr="001510EA" w:rsidRDefault="005A2732" w:rsidP="00F23847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50-12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</w:p>
          <w:p w:rsidR="005A2732" w:rsidRPr="001510EA" w:rsidRDefault="005A2732" w:rsidP="004043F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eynote lecture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5A2732" w:rsidRPr="001510EA" w:rsidRDefault="005A2732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5A2732" w:rsidRPr="001510EA" w:rsidRDefault="005A2732" w:rsidP="003C6EA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Viktorov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Alexey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Ismailovich</w:t>
            </w:r>
            <w:proofErr w:type="spellEnd"/>
          </w:p>
        </w:tc>
        <w:tc>
          <w:tcPr>
            <w:tcW w:w="5267" w:type="dxa"/>
            <w:vAlign w:val="center"/>
          </w:tcPr>
          <w:p w:rsidR="005A2732" w:rsidRPr="001510EA" w:rsidRDefault="005A2732" w:rsidP="0004092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Partitioning of n-</w:t>
            </w: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octanol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in mixed </w:t>
            </w: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micellar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solutions of triton with 1-methyl-3-octylimidazolium chloride: experiment and model predictions</w:t>
            </w:r>
          </w:p>
        </w:tc>
      </w:tr>
      <w:tr w:rsidR="005A2732" w:rsidRPr="001510EA" w:rsidTr="004F4F95">
        <w:tc>
          <w:tcPr>
            <w:tcW w:w="1526" w:type="dxa"/>
          </w:tcPr>
          <w:p w:rsidR="005A2732" w:rsidRPr="001510EA" w:rsidRDefault="005A2732" w:rsidP="00F238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1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5A2732" w:rsidRPr="001510EA" w:rsidRDefault="005A2732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5A2732" w:rsidRPr="001510EA" w:rsidRDefault="005A2732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Pisarev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Vasily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Vyacheslavovich</w:t>
            </w:r>
            <w:proofErr w:type="spellEnd"/>
          </w:p>
        </w:tc>
        <w:tc>
          <w:tcPr>
            <w:tcW w:w="5267" w:type="dxa"/>
          </w:tcPr>
          <w:p w:rsidR="005A2732" w:rsidRPr="001510EA" w:rsidRDefault="005A2732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lecular dynamics study of viscosity and excess entropy of hydrocarbons</w:t>
            </w:r>
          </w:p>
        </w:tc>
      </w:tr>
      <w:tr w:rsidR="005A2732" w:rsidRPr="001510EA" w:rsidTr="004F4F95">
        <w:tc>
          <w:tcPr>
            <w:tcW w:w="1526" w:type="dxa"/>
          </w:tcPr>
          <w:p w:rsidR="005A2732" w:rsidRPr="001510EA" w:rsidRDefault="005A2732" w:rsidP="00F238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3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5A2732" w:rsidRPr="001510EA" w:rsidRDefault="005A2732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5A2732" w:rsidRPr="001510EA" w:rsidRDefault="005A2732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Mokshin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Anatoly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Vasilievich</w:t>
            </w:r>
            <w:proofErr w:type="spellEnd"/>
          </w:p>
        </w:tc>
        <w:tc>
          <w:tcPr>
            <w:tcW w:w="5267" w:type="dxa"/>
          </w:tcPr>
          <w:p w:rsidR="005A2732" w:rsidRPr="001510EA" w:rsidRDefault="005A2732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dynamics and statistical mechanics of alkali plasmas</w:t>
            </w:r>
          </w:p>
        </w:tc>
      </w:tr>
      <w:tr w:rsidR="005A2732" w:rsidRPr="001510EA" w:rsidTr="004F4F95">
        <w:tc>
          <w:tcPr>
            <w:tcW w:w="1526" w:type="dxa"/>
          </w:tcPr>
          <w:p w:rsidR="005A2732" w:rsidRPr="001510EA" w:rsidRDefault="005A2732" w:rsidP="00F238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5A2732" w:rsidRPr="001510EA" w:rsidRDefault="005A2732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5A2732" w:rsidRPr="001510EA" w:rsidRDefault="005A2732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Vishnyakov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Alexey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Mikhailovich</w:t>
            </w:r>
            <w:proofErr w:type="spellEnd"/>
          </w:p>
        </w:tc>
        <w:tc>
          <w:tcPr>
            <w:tcW w:w="5267" w:type="dxa"/>
          </w:tcPr>
          <w:p w:rsidR="005A2732" w:rsidRPr="001510EA" w:rsidRDefault="005A2732" w:rsidP="00B71A7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anoparticle interactions with lipid bilayers studied with molecular and coarse-grained modeling</w:t>
            </w:r>
          </w:p>
        </w:tc>
      </w:tr>
      <w:tr w:rsidR="005A2732" w:rsidRPr="001510EA" w:rsidTr="004F4F95">
        <w:tc>
          <w:tcPr>
            <w:tcW w:w="1526" w:type="dxa"/>
          </w:tcPr>
          <w:p w:rsidR="005A2732" w:rsidRPr="001510EA" w:rsidRDefault="005A2732" w:rsidP="00F2384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67" w:type="dxa"/>
          </w:tcPr>
          <w:p w:rsidR="005A2732" w:rsidRPr="001510EA" w:rsidRDefault="005A2732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5A2732" w:rsidRPr="001510EA" w:rsidRDefault="005A2732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Olkhin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Andrey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Sergeevich</w:t>
            </w:r>
            <w:proofErr w:type="spellEnd"/>
          </w:p>
        </w:tc>
        <w:tc>
          <w:tcPr>
            <w:tcW w:w="5267" w:type="dxa"/>
          </w:tcPr>
          <w:p w:rsidR="005A2732" w:rsidRPr="001510EA" w:rsidRDefault="005A2732" w:rsidP="0013680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n-equilibrium thermodynamics of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celadu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ce shield: how Lattice-Boltzmann modeling helps us establish what’s inside</w:t>
            </w:r>
          </w:p>
        </w:tc>
      </w:tr>
      <w:tr w:rsidR="005A2732" w:rsidRPr="001510EA" w:rsidTr="004F4F95">
        <w:tc>
          <w:tcPr>
            <w:tcW w:w="1526" w:type="dxa"/>
          </w:tcPr>
          <w:p w:rsidR="005A2732" w:rsidRPr="001510EA" w:rsidRDefault="005A2732" w:rsidP="00F238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567" w:type="dxa"/>
          </w:tcPr>
          <w:p w:rsidR="005A2732" w:rsidRPr="001510EA" w:rsidRDefault="005A2732" w:rsidP="00F2384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5A2732" w:rsidRPr="001510EA" w:rsidRDefault="005A2732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Akhmetshina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Ekaterina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Stepanovna</w:t>
            </w:r>
            <w:proofErr w:type="spellEnd"/>
          </w:p>
        </w:tc>
        <w:tc>
          <w:tcPr>
            <w:tcW w:w="5267" w:type="dxa"/>
          </w:tcPr>
          <w:p w:rsidR="005A2732" w:rsidRPr="001510EA" w:rsidRDefault="005A2732" w:rsidP="00F2384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omodesmotic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method for determining the enthalpy of formation of free alkyl radicals</w:t>
            </w:r>
          </w:p>
        </w:tc>
      </w:tr>
    </w:tbl>
    <w:p w:rsidR="002E45EE" w:rsidRPr="001510EA" w:rsidRDefault="002E45EE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2) </w:t>
      </w:r>
      <w:r w:rsidR="007616A8" w:rsidRPr="001510EA">
        <w:rPr>
          <w:rFonts w:ascii="Times New Roman" w:hAnsi="Times New Roman" w:cs="Times New Roman"/>
          <w:sz w:val="24"/>
          <w:szCs w:val="24"/>
          <w:lang w:val="en-US"/>
        </w:rPr>
        <w:t>Thermodynamics of Functional Materials, Interfacial and Confined Phenomena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6"/>
        <w:gridCol w:w="567"/>
        <w:gridCol w:w="2410"/>
        <w:gridCol w:w="5267"/>
      </w:tblGrid>
      <w:tr w:rsidR="006A0B7B" w:rsidRPr="001510EA" w:rsidTr="003C6EAA">
        <w:tc>
          <w:tcPr>
            <w:tcW w:w="1526" w:type="dxa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50-12.2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6A0B7B" w:rsidRPr="001510EA" w:rsidRDefault="006A0B7B" w:rsidP="00FD691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Basov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Tamar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Valerievna</w:t>
            </w:r>
            <w:proofErr w:type="spellEnd"/>
          </w:p>
        </w:tc>
        <w:tc>
          <w:tcPr>
            <w:tcW w:w="5267" w:type="dxa"/>
            <w:vAlign w:val="center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Fluorosubstituted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metal </w:t>
            </w: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phthalocyanines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: physicochemical properties and thin films</w:t>
            </w:r>
          </w:p>
        </w:tc>
      </w:tr>
      <w:tr w:rsidR="006A0B7B" w:rsidRPr="001510EA" w:rsidTr="003C6EAA">
        <w:tc>
          <w:tcPr>
            <w:tcW w:w="1526" w:type="dxa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2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6A0B7B" w:rsidRPr="001510EA" w:rsidRDefault="006A0B7B" w:rsidP="00FD691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lakh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Olegovich</w:t>
            </w:r>
            <w:proofErr w:type="spellEnd"/>
          </w:p>
        </w:tc>
        <w:tc>
          <w:tcPr>
            <w:tcW w:w="5267" w:type="dxa"/>
            <w:vAlign w:val="center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electivity of gas separation membranes: an approximate predictive model</w:t>
            </w:r>
          </w:p>
        </w:tc>
      </w:tr>
      <w:tr w:rsidR="006A0B7B" w:rsidRPr="001510EA" w:rsidTr="003C6EAA">
        <w:tc>
          <w:tcPr>
            <w:tcW w:w="1526" w:type="dxa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40-1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6A0B7B" w:rsidRPr="001510EA" w:rsidRDefault="006A0B7B" w:rsidP="00FD691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Okhotnik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kateri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Sergeevna</w:t>
            </w:r>
            <w:proofErr w:type="spellEnd"/>
          </w:p>
        </w:tc>
        <w:tc>
          <w:tcPr>
            <w:tcW w:w="5267" w:type="dxa"/>
            <w:vAlign w:val="center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tudy the phase composition of bitumen by calorimetry method</w:t>
            </w:r>
          </w:p>
        </w:tc>
      </w:tr>
      <w:tr w:rsidR="003C6EAA" w:rsidRPr="001510EA" w:rsidTr="003C6EAA">
        <w:tc>
          <w:tcPr>
            <w:tcW w:w="1526" w:type="dxa"/>
          </w:tcPr>
          <w:p w:rsidR="003C6EAA" w:rsidRPr="001510EA" w:rsidRDefault="003C6EAA" w:rsidP="00FD69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3C6EAA" w:rsidRPr="001510EA" w:rsidRDefault="003C6EAA" w:rsidP="00FD691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3C6EAA" w:rsidRPr="001510EA" w:rsidRDefault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Zvere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ri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kseevna</w:t>
            </w:r>
            <w:proofErr w:type="spellEnd"/>
          </w:p>
        </w:tc>
        <w:tc>
          <w:tcPr>
            <w:tcW w:w="5267" w:type="dxa"/>
          </w:tcPr>
          <w:p w:rsidR="003C6EAA" w:rsidRPr="001510EA" w:rsidRDefault="003C6EA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rticularities of structure and thermodynamic properties of layered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ovskit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catalyst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</w:p>
        </w:tc>
      </w:tr>
      <w:tr w:rsidR="006A0B7B" w:rsidRPr="001510EA" w:rsidTr="004F4F95">
        <w:tc>
          <w:tcPr>
            <w:tcW w:w="1526" w:type="dxa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6A0B7B" w:rsidRPr="001510EA" w:rsidRDefault="006A0B7B" w:rsidP="00FD691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amson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ladimi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ikhailovich</w:t>
            </w:r>
            <w:proofErr w:type="spellEnd"/>
          </w:p>
        </w:tc>
        <w:tc>
          <w:tcPr>
            <w:tcW w:w="5267" w:type="dxa"/>
            <w:vAlign w:val="center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anothermodynamics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: difficulties, advances and prospects</w:t>
            </w:r>
          </w:p>
        </w:tc>
      </w:tr>
      <w:tr w:rsidR="006A0B7B" w:rsidRPr="001510EA" w:rsidTr="004F4F95">
        <w:trPr>
          <w:trHeight w:val="625"/>
        </w:trPr>
        <w:tc>
          <w:tcPr>
            <w:tcW w:w="1526" w:type="dxa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567" w:type="dxa"/>
          </w:tcPr>
          <w:p w:rsidR="006A0B7B" w:rsidRPr="001510EA" w:rsidRDefault="006A0B7B" w:rsidP="00FD691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Davyd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it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atolievich</w:t>
            </w:r>
            <w:proofErr w:type="spellEnd"/>
          </w:p>
        </w:tc>
        <w:tc>
          <w:tcPr>
            <w:tcW w:w="5267" w:type="dxa"/>
          </w:tcPr>
          <w:p w:rsidR="006A0B7B" w:rsidRPr="001510EA" w:rsidRDefault="006A0B7B" w:rsidP="00FD69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catalytic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ctivity of layered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ovskit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like oxide H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1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tercalated with n-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ctylamine</w:t>
            </w:r>
            <w:proofErr w:type="spellEnd"/>
          </w:p>
        </w:tc>
      </w:tr>
    </w:tbl>
    <w:p w:rsidR="00E41C51" w:rsidRPr="001510EA" w:rsidRDefault="00E41C51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</w:rPr>
        <w:t xml:space="preserve">3) </w:t>
      </w:r>
      <w:proofErr w:type="spellStart"/>
      <w:r w:rsidR="007616A8" w:rsidRPr="001510EA">
        <w:rPr>
          <w:rFonts w:ascii="Times New Roman" w:hAnsi="Times New Roman" w:cs="Times New Roman"/>
          <w:sz w:val="24"/>
          <w:szCs w:val="24"/>
          <w:lang w:val="en-US"/>
        </w:rPr>
        <w:t>Supramolecular</w:t>
      </w:r>
      <w:proofErr w:type="spellEnd"/>
      <w:r w:rsidR="007616A8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systems</w:t>
      </w:r>
    </w:p>
    <w:tbl>
      <w:tblPr>
        <w:tblStyle w:val="a3"/>
        <w:tblW w:w="9770" w:type="dxa"/>
        <w:tblLook w:val="04A0" w:firstRow="1" w:lastRow="0" w:firstColumn="1" w:lastColumn="0" w:noHBand="0" w:noVBand="1"/>
      </w:tblPr>
      <w:tblGrid>
        <w:gridCol w:w="1555"/>
        <w:gridCol w:w="567"/>
        <w:gridCol w:w="2381"/>
        <w:gridCol w:w="5267"/>
      </w:tblGrid>
      <w:tr w:rsidR="003C6EAA" w:rsidRPr="001510EA" w:rsidTr="003C6EAA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1.50-12.1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Ustinov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Evgeny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Alexandro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ernal fields method in molecular simulation and thermodynamics of 2D crystals</w:t>
            </w:r>
          </w:p>
        </w:tc>
      </w:tr>
      <w:tr w:rsidR="003C6EAA" w:rsidRPr="001510EA" w:rsidTr="003C6EAA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1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Zigansh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arat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khmedo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lf-assembly, sorption and thermal properties of short-chain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ligopeptides</w:t>
            </w:r>
            <w:proofErr w:type="spellEnd"/>
          </w:p>
        </w:tc>
      </w:tr>
      <w:tr w:rsidR="003C6EAA" w:rsidRPr="001510EA" w:rsidTr="003C6EAA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-12.5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Opar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oma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mitrie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86455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ole of an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ramolecular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ydrogen bond in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docain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nformer distribution and polymorph stability</w:t>
            </w:r>
          </w:p>
        </w:tc>
      </w:tr>
      <w:tr w:rsidR="003C6EAA" w:rsidRPr="001510EA" w:rsidTr="003C6EAA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5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Usache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Tatya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udolfovna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86455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rmodynamics of molecular complexation of cyclodextrins with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ercetin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routine in mixed water-organic solvents  </w:t>
            </w:r>
          </w:p>
        </w:tc>
      </w:tr>
      <w:tr w:rsidR="003C6EAA" w:rsidRPr="001510EA" w:rsidTr="003C6EAA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1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6EAA" w:rsidRPr="001510EA" w:rsidRDefault="003C6EAA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Gatiatul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ska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Kamile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6EAA" w:rsidRPr="001510EA" w:rsidRDefault="003C6EAA" w:rsidP="0086455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role of water in guest inclusion by native cyclodextrins</w:t>
            </w:r>
          </w:p>
        </w:tc>
      </w:tr>
    </w:tbl>
    <w:p w:rsidR="00700CEA" w:rsidRPr="001510EA" w:rsidRDefault="00700CEA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</w:rPr>
        <w:t>1</w:t>
      </w:r>
      <w:r w:rsidR="00760D20" w:rsidRPr="001510EA">
        <w:rPr>
          <w:rFonts w:ascii="Times New Roman" w:hAnsi="Times New Roman" w:cs="Times New Roman"/>
          <w:sz w:val="24"/>
          <w:szCs w:val="24"/>
        </w:rPr>
        <w:t>3.5</w:t>
      </w:r>
      <w:r w:rsidR="0086455F" w:rsidRPr="001510E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1510EA">
        <w:rPr>
          <w:rFonts w:ascii="Times New Roman" w:hAnsi="Times New Roman" w:cs="Times New Roman"/>
          <w:sz w:val="24"/>
          <w:szCs w:val="24"/>
        </w:rPr>
        <w:t>-15</w:t>
      </w:r>
      <w:r w:rsidR="00A37134" w:rsidRPr="001510EA">
        <w:rPr>
          <w:rFonts w:ascii="Times New Roman" w:hAnsi="Times New Roman" w:cs="Times New Roman"/>
          <w:sz w:val="24"/>
          <w:szCs w:val="24"/>
        </w:rPr>
        <w:t>.</w:t>
      </w:r>
      <w:r w:rsidRPr="001510EA">
        <w:rPr>
          <w:rFonts w:ascii="Times New Roman" w:hAnsi="Times New Roman" w:cs="Times New Roman"/>
          <w:sz w:val="24"/>
          <w:szCs w:val="24"/>
        </w:rPr>
        <w:t>30</w:t>
      </w:r>
      <w:r w:rsidR="003802C9" w:rsidRPr="001510EA">
        <w:rPr>
          <w:rFonts w:ascii="Times New Roman" w:hAnsi="Times New Roman" w:cs="Times New Roman"/>
          <w:sz w:val="24"/>
          <w:szCs w:val="24"/>
        </w:rPr>
        <w:t xml:space="preserve">  </w:t>
      </w:r>
      <w:r w:rsidR="004043F3" w:rsidRPr="001510EA">
        <w:rPr>
          <w:rFonts w:ascii="Times New Roman" w:hAnsi="Times New Roman" w:cs="Times New Roman"/>
          <w:sz w:val="24"/>
          <w:szCs w:val="24"/>
          <w:lang w:val="en-US"/>
        </w:rPr>
        <w:t>Dinner</w:t>
      </w:r>
    </w:p>
    <w:p w:rsidR="00700CEA" w:rsidRPr="001510EA" w:rsidRDefault="00700CEA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</w:rPr>
        <w:t>15</w:t>
      </w:r>
      <w:r w:rsidR="00A37134" w:rsidRPr="001510EA">
        <w:rPr>
          <w:rFonts w:ascii="Times New Roman" w:hAnsi="Times New Roman" w:cs="Times New Roman"/>
          <w:sz w:val="24"/>
          <w:szCs w:val="24"/>
        </w:rPr>
        <w:t>.</w:t>
      </w:r>
      <w:r w:rsidRPr="001510EA">
        <w:rPr>
          <w:rFonts w:ascii="Times New Roman" w:hAnsi="Times New Roman" w:cs="Times New Roman"/>
          <w:sz w:val="24"/>
          <w:szCs w:val="24"/>
        </w:rPr>
        <w:t>30-17</w:t>
      </w:r>
      <w:r w:rsidR="00A37134" w:rsidRPr="001510EA">
        <w:rPr>
          <w:rFonts w:ascii="Times New Roman" w:hAnsi="Times New Roman" w:cs="Times New Roman"/>
          <w:sz w:val="24"/>
          <w:szCs w:val="24"/>
        </w:rPr>
        <w:t>.</w:t>
      </w:r>
      <w:r w:rsidRPr="001510EA">
        <w:rPr>
          <w:rFonts w:ascii="Times New Roman" w:hAnsi="Times New Roman" w:cs="Times New Roman"/>
          <w:sz w:val="24"/>
          <w:szCs w:val="24"/>
        </w:rPr>
        <w:t>30</w:t>
      </w:r>
      <w:r w:rsidR="003802C9" w:rsidRPr="001510EA">
        <w:rPr>
          <w:rFonts w:ascii="Times New Roman" w:hAnsi="Times New Roman" w:cs="Times New Roman"/>
          <w:sz w:val="24"/>
          <w:szCs w:val="24"/>
        </w:rPr>
        <w:t xml:space="preserve">  </w:t>
      </w:r>
      <w:r w:rsidR="004043F3" w:rsidRPr="001510EA">
        <w:rPr>
          <w:rFonts w:ascii="Times New Roman" w:hAnsi="Times New Roman" w:cs="Times New Roman"/>
          <w:sz w:val="24"/>
          <w:szCs w:val="24"/>
          <w:lang w:val="en-US"/>
        </w:rPr>
        <w:t>Plenary sess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70"/>
      </w:tblGrid>
      <w:tr w:rsidR="00057F66" w:rsidRPr="001510EA" w:rsidTr="00E07853">
        <w:tc>
          <w:tcPr>
            <w:tcW w:w="9770" w:type="dxa"/>
          </w:tcPr>
          <w:p w:rsidR="00057F66" w:rsidRPr="001510EA" w:rsidRDefault="00E76487" w:rsidP="008A145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5.30 </w:t>
            </w:r>
            <w:r w:rsidR="00057F66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6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0 </w:t>
            </w:r>
            <w:proofErr w:type="spellStart"/>
            <w:r w:rsidR="00E4715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vrotsky</w:t>
            </w:r>
            <w:proofErr w:type="spellEnd"/>
            <w:r w:rsidR="00E4715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lexandra, ORGANICS MATTER: COMMON FEATURES IN ENERGETICS OF POLYMER DERIVED CERAMICS, METAL ORGANIC FRAMEWORKS, AND OTHER HYBRID MATERIALS       </w:t>
            </w:r>
          </w:p>
        </w:tc>
      </w:tr>
      <w:tr w:rsidR="00057F66" w:rsidRPr="001510EA" w:rsidTr="00E07853">
        <w:tc>
          <w:tcPr>
            <w:tcW w:w="9770" w:type="dxa"/>
          </w:tcPr>
          <w:p w:rsidR="00D84AC3" w:rsidRPr="001510EA" w:rsidRDefault="00057F66" w:rsidP="008A145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</w:t>
            </w:r>
            <w:r w:rsidR="00E7648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-</w:t>
            </w:r>
            <w:r w:rsidR="00E7648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5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84AC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ames </w:t>
            </w:r>
            <w:proofErr w:type="spellStart"/>
            <w:r w:rsidR="00D84AC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ickos</w:t>
            </w:r>
            <w:proofErr w:type="spellEnd"/>
            <w:r w:rsidR="00D84AC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STIMATIONS OF THE LIQUID AND SOLID HEAT CAPACITY OF LARGE MOLECULES BY GROUP ADDITIVITY</w:t>
            </w:r>
          </w:p>
        </w:tc>
      </w:tr>
      <w:tr w:rsidR="00E76487" w:rsidRPr="001510EA" w:rsidTr="00760D20">
        <w:tc>
          <w:tcPr>
            <w:tcW w:w="9770" w:type="dxa"/>
          </w:tcPr>
          <w:p w:rsidR="00E76487" w:rsidRPr="001510EA" w:rsidRDefault="00E76487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6.50 -17.30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cchio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prioti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tefano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RMODYNAMIC STUDY OF </w:t>
            </w:r>
          </w:p>
          <w:p w:rsidR="00E76487" w:rsidRPr="001510EA" w:rsidRDefault="00E76487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MAMIDINIUM LEAD IODIDE (CH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I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 FROM 5 TO 357 K</w:t>
            </w:r>
          </w:p>
        </w:tc>
      </w:tr>
    </w:tbl>
    <w:p w:rsidR="006B39F7" w:rsidRPr="001510EA" w:rsidRDefault="00700CEA" w:rsidP="006B39F7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7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30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8</w:t>
      </w:r>
      <w:r w:rsidR="00A37134"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3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5A2732" w:rsidRPr="001510EA">
        <w:rPr>
          <w:rFonts w:ascii="Times New Roman" w:hAnsi="Times New Roman" w:cs="Times New Roman"/>
          <w:sz w:val="24"/>
          <w:szCs w:val="24"/>
          <w:lang w:val="en-US"/>
        </w:rPr>
        <w:t>Poster session</w:t>
      </w:r>
      <w:r w:rsidR="00E04343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(Participants in an alphabetical order from </w:t>
      </w:r>
      <w:r w:rsidR="006B39F7" w:rsidRPr="001510EA">
        <w:rPr>
          <w:rFonts w:ascii="Times New Roman" w:hAnsi="Times New Roman" w:cs="Times New Roman"/>
          <w:sz w:val="24"/>
          <w:szCs w:val="24"/>
        </w:rPr>
        <w:t>А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6B39F7" w:rsidRPr="001510EA">
        <w:rPr>
          <w:rFonts w:ascii="Times New Roman" w:hAnsi="Times New Roman" w:cs="Times New Roman"/>
          <w:sz w:val="24"/>
          <w:szCs w:val="24"/>
        </w:rPr>
        <w:t>Ж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700CEA" w:rsidRPr="001510EA" w:rsidRDefault="00700CEA" w:rsidP="006B39F7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</w:rPr>
        <w:t>19</w:t>
      </w:r>
      <w:r w:rsidR="00A37134" w:rsidRPr="001510EA">
        <w:rPr>
          <w:rFonts w:ascii="Times New Roman" w:hAnsi="Times New Roman" w:cs="Times New Roman"/>
          <w:sz w:val="24"/>
          <w:szCs w:val="24"/>
        </w:rPr>
        <w:t>.</w:t>
      </w:r>
      <w:r w:rsidRPr="001510EA">
        <w:rPr>
          <w:rFonts w:ascii="Times New Roman" w:hAnsi="Times New Roman" w:cs="Times New Roman"/>
          <w:sz w:val="24"/>
          <w:szCs w:val="24"/>
        </w:rPr>
        <w:t>30</w:t>
      </w:r>
      <w:r w:rsidR="00A37134" w:rsidRPr="001510EA">
        <w:rPr>
          <w:rFonts w:ascii="Times New Roman" w:hAnsi="Times New Roman" w:cs="Times New Roman"/>
          <w:sz w:val="24"/>
          <w:szCs w:val="24"/>
        </w:rPr>
        <w:t xml:space="preserve"> </w:t>
      </w:r>
      <w:r w:rsidRPr="001510EA">
        <w:rPr>
          <w:rFonts w:ascii="Times New Roman" w:hAnsi="Times New Roman" w:cs="Times New Roman"/>
          <w:sz w:val="24"/>
          <w:szCs w:val="24"/>
        </w:rPr>
        <w:t>-</w:t>
      </w:r>
      <w:r w:rsidR="003802C9" w:rsidRPr="001510EA">
        <w:rPr>
          <w:rFonts w:ascii="Times New Roman" w:hAnsi="Times New Roman" w:cs="Times New Roman"/>
          <w:sz w:val="24"/>
          <w:szCs w:val="24"/>
        </w:rPr>
        <w:t xml:space="preserve"> </w:t>
      </w:r>
      <w:r w:rsidRPr="001510EA">
        <w:rPr>
          <w:rFonts w:ascii="Times New Roman" w:hAnsi="Times New Roman" w:cs="Times New Roman"/>
          <w:sz w:val="24"/>
          <w:szCs w:val="24"/>
        </w:rPr>
        <w:t>22</w:t>
      </w:r>
      <w:r w:rsidR="00A37134" w:rsidRPr="001510EA">
        <w:rPr>
          <w:rFonts w:ascii="Times New Roman" w:hAnsi="Times New Roman" w:cs="Times New Roman"/>
          <w:sz w:val="24"/>
          <w:szCs w:val="24"/>
        </w:rPr>
        <w:t>.0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AB6982" w:rsidRPr="001510EA">
        <w:rPr>
          <w:rFonts w:ascii="Times New Roman" w:hAnsi="Times New Roman" w:cs="Times New Roman"/>
          <w:sz w:val="24"/>
          <w:szCs w:val="24"/>
          <w:lang w:val="en-US"/>
        </w:rPr>
        <w:t>Buffet</w:t>
      </w:r>
    </w:p>
    <w:p w:rsidR="00700CEA" w:rsidRPr="001510EA" w:rsidRDefault="00B9566F" w:rsidP="00EA3CD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510EA">
        <w:rPr>
          <w:rFonts w:ascii="Times New Roman" w:hAnsi="Times New Roman" w:cs="Times New Roman"/>
          <w:b/>
          <w:sz w:val="24"/>
          <w:szCs w:val="24"/>
          <w:lang w:val="en-US"/>
        </w:rPr>
        <w:t>Tuesday, 24.08.2022</w:t>
      </w:r>
      <w:r w:rsidR="00700CEA" w:rsidRPr="001510EA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A37134" w:rsidRPr="001510EA" w:rsidRDefault="00A37134" w:rsidP="00EA3CD9">
      <w:pPr>
        <w:rPr>
          <w:rFonts w:ascii="Times New Roman" w:hAnsi="Times New Roman" w:cs="Times New Roman"/>
          <w:sz w:val="24"/>
          <w:szCs w:val="24"/>
        </w:rPr>
      </w:pPr>
      <w:r w:rsidRPr="001510EA">
        <w:rPr>
          <w:rFonts w:ascii="Times New Roman" w:hAnsi="Times New Roman" w:cs="Times New Roman"/>
          <w:sz w:val="24"/>
          <w:szCs w:val="24"/>
        </w:rPr>
        <w:t>9.00</w:t>
      </w:r>
      <w:r w:rsidR="00A34C40" w:rsidRPr="001510EA">
        <w:rPr>
          <w:rFonts w:ascii="Times New Roman" w:hAnsi="Times New Roman" w:cs="Times New Roman"/>
          <w:sz w:val="24"/>
          <w:szCs w:val="24"/>
        </w:rPr>
        <w:t>-</w:t>
      </w:r>
      <w:r w:rsidRPr="001510EA">
        <w:rPr>
          <w:rFonts w:ascii="Times New Roman" w:hAnsi="Times New Roman" w:cs="Times New Roman"/>
          <w:sz w:val="24"/>
          <w:szCs w:val="24"/>
        </w:rPr>
        <w:t>11.00</w:t>
      </w:r>
      <w:r w:rsidR="00A34C40" w:rsidRPr="001510EA">
        <w:rPr>
          <w:rFonts w:ascii="Times New Roman" w:hAnsi="Times New Roman" w:cs="Times New Roman"/>
          <w:sz w:val="24"/>
          <w:szCs w:val="24"/>
        </w:rPr>
        <w:t>-</w:t>
      </w:r>
      <w:r w:rsidR="005A2732" w:rsidRPr="001510EA">
        <w:rPr>
          <w:rFonts w:ascii="Times New Roman" w:hAnsi="Times New Roman" w:cs="Times New Roman"/>
          <w:sz w:val="24"/>
          <w:szCs w:val="24"/>
        </w:rPr>
        <w:t xml:space="preserve">Plenary </w:t>
      </w:r>
      <w:proofErr w:type="spellStart"/>
      <w:r w:rsidR="005A2732" w:rsidRPr="001510EA">
        <w:rPr>
          <w:rFonts w:ascii="Times New Roman" w:hAnsi="Times New Roman" w:cs="Times New Roman"/>
          <w:sz w:val="24"/>
          <w:szCs w:val="24"/>
        </w:rPr>
        <w:t>session</w:t>
      </w:r>
      <w:proofErr w:type="spellEnd"/>
      <w:r w:rsidRPr="001510E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493"/>
      </w:tblGrid>
      <w:tr w:rsidR="00A542BD" w:rsidRPr="001510EA" w:rsidTr="001254C3">
        <w:tc>
          <w:tcPr>
            <w:tcW w:w="9493" w:type="dxa"/>
          </w:tcPr>
          <w:p w:rsidR="00A542BD" w:rsidRPr="001510EA" w:rsidRDefault="00E76487" w:rsidP="00D93B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00-9.40 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698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revkin</w:t>
            </w:r>
            <w:proofErr w:type="spellEnd"/>
            <w:r w:rsidR="00AB698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rgey </w:t>
            </w:r>
            <w:proofErr w:type="spellStart"/>
            <w:r w:rsidR="00AB698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rovich</w:t>
            </w:r>
            <w:proofErr w:type="spellEnd"/>
            <w:r w:rsidR="00A542BD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GIBBS–HELMHOLTZ EQUATION: PRACTICAL APPLICATIONS IN THERMOCHEMISTRY </w:t>
            </w:r>
          </w:p>
        </w:tc>
      </w:tr>
      <w:tr w:rsidR="00E87CB3" w:rsidRPr="001510EA" w:rsidTr="00040921">
        <w:tc>
          <w:tcPr>
            <w:tcW w:w="9493" w:type="dxa"/>
          </w:tcPr>
          <w:p w:rsidR="00E87CB3" w:rsidRPr="001510EA" w:rsidRDefault="00E76487" w:rsidP="00EB404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40-10.20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87CB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698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vrichev</w:t>
            </w:r>
            <w:proofErr w:type="spellEnd"/>
            <w:r w:rsidR="00AB698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onstantin </w:t>
            </w:r>
            <w:proofErr w:type="spellStart"/>
            <w:r w:rsidR="00AB6982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geevich</w:t>
            </w:r>
            <w:proofErr w:type="spellEnd"/>
            <w:r w:rsidR="00E87CB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HERMODYNAMIC PROPERTIES OF MIXED OXIDES FOR THERMAL BARRIER COATINGS: RE ZIRCONATES, HAFNATES, TANTALATES</w:t>
            </w:r>
          </w:p>
        </w:tc>
      </w:tr>
      <w:tr w:rsidR="00277D08" w:rsidRPr="001510EA" w:rsidTr="00277D08">
        <w:tc>
          <w:tcPr>
            <w:tcW w:w="9493" w:type="dxa"/>
          </w:tcPr>
          <w:p w:rsidR="00916223" w:rsidRPr="001510EA" w:rsidRDefault="00277D08" w:rsidP="008A145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20-</w:t>
            </w:r>
            <w:proofErr w:type="gram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1.00 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herikova</w:t>
            </w:r>
            <w:proofErr w:type="spellEnd"/>
            <w:proofErr w:type="gram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senia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silievna</w:t>
            </w:r>
            <w:proofErr w:type="spellEnd"/>
            <w:r w:rsidR="0091622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1622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AL-ORGANIC COMPOUNDS FOR GAS-PHASE DEPOSITION: HOW DO WE TINKER WITH THERMODYNAMIC AND THERMOCHEMICAL DATA POOL?</w:t>
            </w:r>
          </w:p>
        </w:tc>
      </w:tr>
    </w:tbl>
    <w:p w:rsidR="00A37134" w:rsidRPr="001510EA" w:rsidRDefault="00A37134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1.00 - 11.3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Coffee </w:t>
      </w:r>
      <w:proofErr w:type="gramStart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break</w:t>
      </w:r>
      <w:proofErr w:type="gramEnd"/>
    </w:p>
    <w:p w:rsidR="00A37134" w:rsidRPr="001510EA" w:rsidRDefault="00A37134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lastRenderedPageBreak/>
        <w:t>11.30 - 13.5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Section reports</w:t>
      </w:r>
    </w:p>
    <w:p w:rsidR="00A31A53" w:rsidRPr="001510EA" w:rsidRDefault="001B587A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Thermochemistry and Databases</w:t>
      </w:r>
      <w:r w:rsidR="00A31A53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gramStart"/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Organic and organometallic compounds.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538"/>
        <w:gridCol w:w="2551"/>
        <w:gridCol w:w="5126"/>
      </w:tblGrid>
      <w:tr w:rsidR="006A0B7B" w:rsidRPr="001510EA" w:rsidTr="003802C9">
        <w:tc>
          <w:tcPr>
            <w:tcW w:w="1555" w:type="dxa"/>
          </w:tcPr>
          <w:p w:rsidR="006A0B7B" w:rsidRPr="001510EA" w:rsidRDefault="006A0B7B" w:rsidP="00A34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38" w:type="dxa"/>
          </w:tcPr>
          <w:p w:rsidR="006A0B7B" w:rsidRPr="001510EA" w:rsidRDefault="006A0B7B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Markin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lexey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Vladimirovich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Experimental calorimetry for study of materials based on organic,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rganoelement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and polymeric compound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8" w:type="dxa"/>
          </w:tcPr>
          <w:p w:rsidR="006A0B7B" w:rsidRPr="001510EA" w:rsidRDefault="006A0B7B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Ver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L.S. </w:t>
            </w:r>
            <w:proofErr w:type="spellStart"/>
            <w:r w:rsidRPr="001510EA">
              <w:rPr>
                <w:rFonts w:ascii="Times New Roman" w:hAnsi="Times New Roman" w:cs="Times New Roman"/>
              </w:rPr>
              <w:t>Freitas</w:t>
            </w:r>
            <w:proofErr w:type="spellEnd"/>
          </w:p>
        </w:tc>
        <w:tc>
          <w:tcPr>
            <w:tcW w:w="5126" w:type="dxa"/>
            <w:vAlign w:val="bottom"/>
          </w:tcPr>
          <w:p w:rsidR="006A0B7B" w:rsidRPr="001510EA" w:rsidRDefault="006A0B7B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dynamic properties of an organic single crystal scintillator: 9-phenylcarbazole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0409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</w:t>
            </w:r>
          </w:p>
        </w:tc>
        <w:tc>
          <w:tcPr>
            <w:tcW w:w="538" w:type="dxa"/>
          </w:tcPr>
          <w:p w:rsidR="006A0B7B" w:rsidRPr="001510EA" w:rsidRDefault="006A0B7B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Yagofar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ikhail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skanderovich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perature dependence of phase transition enthalpies of organic non-electrolyte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523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0</w:t>
            </w:r>
          </w:p>
        </w:tc>
        <w:tc>
          <w:tcPr>
            <w:tcW w:w="538" w:type="dxa"/>
          </w:tcPr>
          <w:p w:rsidR="006A0B7B" w:rsidRPr="001510EA" w:rsidRDefault="006A0B7B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karenko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ikhailovich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candium(III) 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ketonate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s MOCVD precursors: thermodynamic and “structure-property” relationship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523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5</w:t>
            </w:r>
          </w:p>
        </w:tc>
        <w:tc>
          <w:tcPr>
            <w:tcW w:w="538" w:type="dxa"/>
          </w:tcPr>
          <w:p w:rsidR="006A0B7B" w:rsidRPr="001510EA" w:rsidRDefault="006A0B7B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Yurkshtovich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Ya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evna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Experimental and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heoertical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thermodynamic study of 1-benzyl-4-phenyl-1H-1,2,3-triazole and 1,3-bis(1-methyl-1H-tetrazol-5-yl)propane in gaseous and condensed aggregate state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523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5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50</w:t>
            </w:r>
          </w:p>
        </w:tc>
        <w:tc>
          <w:tcPr>
            <w:tcW w:w="538" w:type="dxa"/>
          </w:tcPr>
          <w:p w:rsidR="006A0B7B" w:rsidRPr="001510EA" w:rsidRDefault="006A0B7B" w:rsidP="00EA3CD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arakovskay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Kseni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gorevna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lations between structure and thermal behavior of MOCVD precursors: iridium (I) complexes with cyclooctadiene-1,5 and beta-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ketonat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rivatives</w:t>
            </w:r>
          </w:p>
        </w:tc>
      </w:tr>
    </w:tbl>
    <w:p w:rsidR="001B587A" w:rsidRPr="001510EA" w:rsidRDefault="001B587A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2) </w:t>
      </w:r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Modern Thermal Analysis and Calorimetry (dedicated to L.G. Berg). </w:t>
      </w:r>
      <w:proofErr w:type="gramStart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Fast scanning calorimetry.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538"/>
        <w:gridCol w:w="2523"/>
        <w:gridCol w:w="5267"/>
      </w:tblGrid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-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3" w:type="dxa"/>
          </w:tcPr>
          <w:p w:rsidR="006A0B7B" w:rsidRPr="001510EA" w:rsidRDefault="006A0B7B" w:rsidP="006A0B7B">
            <w:pPr>
              <w:rPr>
                <w:rFonts w:ascii="Times New Roman" w:hAnsi="Times New Roman" w:cs="Times New Roman"/>
                <w:b/>
              </w:rPr>
            </w:pPr>
            <w:r w:rsidRPr="001510EA">
              <w:rPr>
                <w:rFonts w:ascii="Times New Roman" w:hAnsi="Times New Roman" w:cs="Times New Roman"/>
                <w:b/>
                <w:lang w:val="en-US"/>
              </w:rPr>
              <w:t>C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ng</w:t>
            </w:r>
            <w:r w:rsidRPr="001510EA">
              <w:rPr>
                <w:rFonts w:ascii="Times New Roman" w:hAnsi="Times New Roman" w:cs="Times New Roman"/>
                <w:b/>
                <w:lang w:val="en-US"/>
              </w:rPr>
              <w:t>i</w:t>
            </w:r>
            <w:r w:rsidRPr="001510EA">
              <w:rPr>
                <w:rFonts w:ascii="Times New Roman" w:hAnsi="Times New Roman" w:cs="Times New Roman"/>
                <w:b/>
              </w:rPr>
              <w:t>alosi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Daniele</w:t>
            </w:r>
            <w:proofErr w:type="spellEnd"/>
          </w:p>
        </w:tc>
        <w:tc>
          <w:tcPr>
            <w:tcW w:w="5267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nsights on glass dynamics from aging far below the glass transition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2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ina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ich</w:t>
            </w:r>
            <w:proofErr w:type="spellEnd"/>
          </w:p>
        </w:tc>
        <w:tc>
          <w:tcPr>
            <w:tcW w:w="5267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al perturbations at crystal nucleation in glasses and polymer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4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Gerasim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ladimirovich</w:t>
            </w:r>
            <w:proofErr w:type="spellEnd"/>
          </w:p>
        </w:tc>
        <w:tc>
          <w:tcPr>
            <w:tcW w:w="5267" w:type="dxa"/>
          </w:tcPr>
          <w:p w:rsidR="006A0B7B" w:rsidRPr="001510EA" w:rsidRDefault="006A0B7B" w:rsidP="0070291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ystallization kinetics and glass-forming ability of drugs from fast scanning calorimetry data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Andrian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usla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rturovich</w:t>
            </w:r>
            <w:proofErr w:type="spellEnd"/>
          </w:p>
        </w:tc>
        <w:tc>
          <w:tcPr>
            <w:tcW w:w="5267" w:type="dxa"/>
          </w:tcPr>
          <w:p w:rsidR="006A0B7B" w:rsidRPr="001510EA" w:rsidRDefault="006A0B7B" w:rsidP="0070291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stability of poly-L-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ctid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uclei according to the classical nucleation theory and fast scanning calorimetry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3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Abdull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bert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adikovich</w:t>
            </w:r>
            <w:proofErr w:type="spellEnd"/>
          </w:p>
        </w:tc>
        <w:tc>
          <w:tcPr>
            <w:tcW w:w="5267" w:type="dxa"/>
          </w:tcPr>
          <w:p w:rsidR="006A0B7B" w:rsidRPr="001510EA" w:rsidRDefault="006A0B7B" w:rsidP="0070291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SC study of crystallization kinetics of cross-linked poly(butylene terephthalate)</w:t>
            </w:r>
          </w:p>
        </w:tc>
      </w:tr>
    </w:tbl>
    <w:p w:rsidR="00472F2D" w:rsidRPr="001510EA" w:rsidRDefault="00472F2D" w:rsidP="00EB4040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3) 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Phase </w:t>
      </w:r>
      <w:proofErr w:type="spellStart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Equilibria</w:t>
      </w:r>
      <w:proofErr w:type="spellEnd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: Molecular and Ionic Compounds</w:t>
      </w:r>
      <w:r w:rsidR="00C35A24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510EA">
        <w:rPr>
          <w:rFonts w:ascii="Times New Roman" w:hAnsi="Times New Roman" w:cs="Times New Roman"/>
          <w:sz w:val="24"/>
          <w:szCs w:val="24"/>
        </w:rPr>
        <w:t>Ионные жидкости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6"/>
        <w:gridCol w:w="567"/>
        <w:gridCol w:w="2410"/>
        <w:gridCol w:w="5103"/>
      </w:tblGrid>
      <w:tr w:rsidR="006A0B7B" w:rsidRPr="001510EA" w:rsidTr="003802C9">
        <w:tc>
          <w:tcPr>
            <w:tcW w:w="1526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-12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Sedov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Igor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lekseevich</w:t>
            </w:r>
            <w:proofErr w:type="spellEnd"/>
          </w:p>
        </w:tc>
        <w:tc>
          <w:tcPr>
            <w:tcW w:w="5103" w:type="dxa"/>
            <w:vAlign w:val="center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Novel approaches for characterizing </w:t>
            </w: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nanoheterogeneity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in ionic liquids</w:t>
            </w:r>
          </w:p>
        </w:tc>
      </w:tr>
      <w:tr w:rsidR="006A0B7B" w:rsidRPr="001510EA" w:rsidTr="003802C9">
        <w:tc>
          <w:tcPr>
            <w:tcW w:w="1526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kar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mitr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ikhailovich</w:t>
            </w:r>
            <w:proofErr w:type="spellEnd"/>
          </w:p>
        </w:tc>
        <w:tc>
          <w:tcPr>
            <w:tcW w:w="5103" w:type="dxa"/>
            <w:vAlign w:val="center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QSPR models for phase transition and decomposition temperature of ionic liquids</w:t>
            </w:r>
          </w:p>
        </w:tc>
      </w:tr>
      <w:tr w:rsidR="006A0B7B" w:rsidRPr="001510EA" w:rsidTr="003802C9">
        <w:tc>
          <w:tcPr>
            <w:tcW w:w="1526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4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Postni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vgen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Borisovich</w:t>
            </w:r>
            <w:proofErr w:type="spellEnd"/>
          </w:p>
        </w:tc>
        <w:tc>
          <w:tcPr>
            <w:tcW w:w="5103" w:type="dxa"/>
            <w:vAlign w:val="center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redicting thermodynamic properties of ionic liquids at high pressures based on the reference data at ambient pressure</w:t>
            </w:r>
          </w:p>
        </w:tc>
      </w:tr>
      <w:tr w:rsidR="006A0B7B" w:rsidRPr="001510EA" w:rsidTr="003802C9">
        <w:tc>
          <w:tcPr>
            <w:tcW w:w="1526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afon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vgeni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kseevna</w:t>
            </w:r>
            <w:proofErr w:type="spellEnd"/>
          </w:p>
        </w:tc>
        <w:tc>
          <w:tcPr>
            <w:tcW w:w="5103" w:type="dxa"/>
            <w:vAlign w:val="center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Polymerized ionic liquids for the enhanced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ioextraction</w:t>
            </w:r>
            <w:proofErr w:type="spellEnd"/>
          </w:p>
        </w:tc>
      </w:tr>
      <w:tr w:rsidR="006A0B7B" w:rsidRPr="001510EA" w:rsidTr="003802C9">
        <w:tc>
          <w:tcPr>
            <w:tcW w:w="1526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alinyuk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ari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na</w:t>
            </w:r>
            <w:proofErr w:type="spellEnd"/>
          </w:p>
        </w:tc>
        <w:tc>
          <w:tcPr>
            <w:tcW w:w="5103" w:type="dxa"/>
            <w:vAlign w:val="center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hermodynamic functions of formation of 1-ethyl- and 1-buthyl-3-methylimidazolium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lorides</w:t>
            </w:r>
            <w:proofErr w:type="spellEnd"/>
          </w:p>
        </w:tc>
      </w:tr>
      <w:tr w:rsidR="006A0B7B" w:rsidRPr="001510EA" w:rsidTr="003802C9">
        <w:tc>
          <w:tcPr>
            <w:tcW w:w="1526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orchak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Pet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dreevich</w:t>
            </w:r>
            <w:proofErr w:type="spellEnd"/>
          </w:p>
        </w:tc>
        <w:tc>
          <w:tcPr>
            <w:tcW w:w="5103" w:type="dxa"/>
            <w:vAlign w:val="center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Liqiud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liquid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equlibrium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nd partitioning of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iocomponent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in aqueous mixtures of ionic liquid of different structure and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kosmotropic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salt</w:t>
            </w:r>
          </w:p>
        </w:tc>
      </w:tr>
      <w:tr w:rsidR="006A0B7B" w:rsidRPr="001510EA" w:rsidTr="003802C9">
        <w:tc>
          <w:tcPr>
            <w:tcW w:w="1526" w:type="dxa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helep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kateri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kseevna</w:t>
            </w:r>
            <w:proofErr w:type="spellEnd"/>
          </w:p>
        </w:tc>
        <w:tc>
          <w:tcPr>
            <w:tcW w:w="5103" w:type="dxa"/>
            <w:vAlign w:val="center"/>
          </w:tcPr>
          <w:p w:rsidR="006A0B7B" w:rsidRPr="001510EA" w:rsidRDefault="006A0B7B" w:rsidP="00916223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Empty volume in ionic liquids and its connection with the solubility of gases</w:t>
            </w:r>
          </w:p>
        </w:tc>
      </w:tr>
    </w:tbl>
    <w:p w:rsidR="00A37134" w:rsidRPr="001510EA" w:rsidRDefault="00A37134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72C8B" w:rsidRPr="001510EA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72C8B" w:rsidRPr="001510E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5.00 –</w:t>
      </w:r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Dinner</w:t>
      </w:r>
    </w:p>
    <w:p w:rsidR="00A37134" w:rsidRPr="001510EA" w:rsidRDefault="00A37134" w:rsidP="00EA3CD9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5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7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Section reports</w:t>
      </w:r>
    </w:p>
    <w:p w:rsidR="00D94473" w:rsidRPr="001510EA" w:rsidRDefault="001B587A" w:rsidP="00D9447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Thermochemistry and Databases. Inorganic compounds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538"/>
        <w:gridCol w:w="2347"/>
        <w:gridCol w:w="5330"/>
      </w:tblGrid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5.00</w:t>
            </w:r>
            <w:r w:rsidR="00A34C40"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7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Khvan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lexandr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Vyacheslavovna</w:t>
            </w:r>
            <w:proofErr w:type="spellEnd"/>
          </w:p>
        </w:tc>
        <w:tc>
          <w:tcPr>
            <w:tcW w:w="533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xperimental and theoretical investigation and critical assessment of thermodynamic data for pure in, cu and some binary systems from 0K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Blokh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dre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iktorovich</w:t>
            </w:r>
            <w:proofErr w:type="spellEnd"/>
          </w:p>
        </w:tc>
        <w:tc>
          <w:tcPr>
            <w:tcW w:w="533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at capacity in the interval 8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70 K and parameters of phase transitions of barium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pped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trontium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rromolybdate</w:t>
            </w:r>
            <w:proofErr w:type="spellEnd"/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htenberg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ikhail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ladimirovich</w:t>
            </w:r>
            <w:proofErr w:type="spellEnd"/>
          </w:p>
        </w:tc>
        <w:tc>
          <w:tcPr>
            <w:tcW w:w="533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lculation of temperature dependences of heat capacity of alkaline borate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6.3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Ostroushko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ich</w:t>
            </w:r>
            <w:proofErr w:type="spellEnd"/>
          </w:p>
        </w:tc>
        <w:tc>
          <w:tcPr>
            <w:tcW w:w="533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lex thermal analysis of oxide materials synthesis processes via combustion reactions taking into account charge generation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3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Tolmache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elli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evna</w:t>
            </w:r>
            <w:proofErr w:type="spellEnd"/>
          </w:p>
        </w:tc>
        <w:tc>
          <w:tcPr>
            <w:tcW w:w="533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dynamic properties of the Na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-BaO-B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 xml:space="preserve">3 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7.0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Osipenko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astasi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na</w:t>
            </w:r>
            <w:proofErr w:type="spellEnd"/>
          </w:p>
        </w:tc>
        <w:tc>
          <w:tcPr>
            <w:tcW w:w="533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rmodynamic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haviour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palladium in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Cl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Cl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sCl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utectic melt</w:t>
            </w:r>
          </w:p>
        </w:tc>
      </w:tr>
    </w:tbl>
    <w:p w:rsidR="0017262C" w:rsidRPr="001510EA" w:rsidRDefault="001B587A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2) 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Phase </w:t>
      </w:r>
      <w:proofErr w:type="spellStart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Equilibria</w:t>
      </w:r>
      <w:proofErr w:type="spellEnd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: Molecular and Ionic Compound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538"/>
        <w:gridCol w:w="2410"/>
        <w:gridCol w:w="5380"/>
      </w:tblGrid>
      <w:tr w:rsidR="006A0B7B" w:rsidRPr="001510EA" w:rsidTr="003802C9">
        <w:tc>
          <w:tcPr>
            <w:tcW w:w="1555" w:type="dxa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5.00</w:t>
            </w:r>
            <w:r w:rsidR="00A34C40"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:rsidR="006A0B7B" w:rsidRPr="001510EA" w:rsidRDefault="006A0B7B" w:rsidP="00B71A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Toikk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Matveevich</w:t>
            </w:r>
            <w:proofErr w:type="spellEnd"/>
          </w:p>
        </w:tc>
        <w:tc>
          <w:tcPr>
            <w:tcW w:w="5380" w:type="dxa"/>
            <w:vAlign w:val="center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Liquid phase splitting and critical states in quaternary systems with chemical reactions: new experimental data  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3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5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Pest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Serge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ikhailovich</w:t>
            </w:r>
            <w:proofErr w:type="spellEnd"/>
          </w:p>
        </w:tc>
        <w:tc>
          <w:tcPr>
            <w:tcW w:w="5380" w:type="dxa"/>
            <w:vAlign w:val="center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hermodynamic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odelling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of systems containing liquid crystal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5810C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5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6.05</w:t>
            </w:r>
          </w:p>
        </w:tc>
        <w:tc>
          <w:tcPr>
            <w:tcW w:w="538" w:type="dxa"/>
          </w:tcPr>
          <w:p w:rsidR="006A0B7B" w:rsidRPr="001510EA" w:rsidRDefault="006A0B7B" w:rsidP="005810C1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uzovchi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Semyo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alerievich</w:t>
            </w:r>
            <w:proofErr w:type="spellEnd"/>
          </w:p>
        </w:tc>
        <w:tc>
          <w:tcPr>
            <w:tcW w:w="5380" w:type="dxa"/>
            <w:vAlign w:val="center"/>
          </w:tcPr>
          <w:p w:rsidR="006A0B7B" w:rsidRPr="001510EA" w:rsidRDefault="006A0B7B" w:rsidP="005810C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Phase stability and thermodynamic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odelling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of alloys based on the Co-Cr-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n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system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5810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6.05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6.20</w:t>
            </w:r>
          </w:p>
        </w:tc>
        <w:tc>
          <w:tcPr>
            <w:tcW w:w="538" w:type="dxa"/>
          </w:tcPr>
          <w:p w:rsidR="006A0B7B" w:rsidRPr="001510EA" w:rsidRDefault="006A0B7B" w:rsidP="005810C1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Brezhne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i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Yurievich</w:t>
            </w:r>
            <w:proofErr w:type="spellEnd"/>
          </w:p>
        </w:tc>
        <w:tc>
          <w:tcPr>
            <w:tcW w:w="5380" w:type="dxa"/>
            <w:vAlign w:val="center"/>
          </w:tcPr>
          <w:p w:rsidR="006A0B7B" w:rsidRPr="001510EA" w:rsidRDefault="006A0B7B" w:rsidP="005810C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hase diagram for the In</w:t>
            </w:r>
            <w:r w:rsidR="00A34C40"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e system according to the data of the thermal, structural and vapor-pressure investigations</w:t>
            </w:r>
          </w:p>
        </w:tc>
      </w:tr>
    </w:tbl>
    <w:p w:rsidR="001B587A" w:rsidRPr="001510EA" w:rsidRDefault="00073009" w:rsidP="00EB4040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3) </w:t>
      </w:r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Modern Thermal Analysis and Calorimetry (dedicated to L.G. Berg). </w:t>
      </w:r>
      <w:proofErr w:type="spellStart"/>
      <w:r w:rsidR="002A5356" w:rsidRPr="001510EA">
        <w:rPr>
          <w:rFonts w:ascii="Times New Roman" w:hAnsi="Times New Roman" w:cs="Times New Roman"/>
          <w:sz w:val="24"/>
          <w:szCs w:val="24"/>
        </w:rPr>
        <w:t>Fast</w:t>
      </w:r>
      <w:proofErr w:type="spellEnd"/>
      <w:r w:rsidR="002A5356" w:rsidRPr="001510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5356" w:rsidRPr="001510EA">
        <w:rPr>
          <w:rFonts w:ascii="Times New Roman" w:hAnsi="Times New Roman" w:cs="Times New Roman"/>
          <w:sz w:val="24"/>
          <w:szCs w:val="24"/>
        </w:rPr>
        <w:t>scanning</w:t>
      </w:r>
      <w:proofErr w:type="spellEnd"/>
      <w:r w:rsidR="002A5356" w:rsidRPr="001510EA">
        <w:rPr>
          <w:rFonts w:ascii="Times New Roman" w:hAnsi="Times New Roman" w:cs="Times New Roman"/>
          <w:sz w:val="24"/>
          <w:szCs w:val="24"/>
        </w:rPr>
        <w:t xml:space="preserve"> calorimetry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538"/>
        <w:gridCol w:w="2439"/>
        <w:gridCol w:w="5380"/>
      </w:tblGrid>
      <w:tr w:rsidR="006A0B7B" w:rsidRPr="001510EA" w:rsidTr="003802C9">
        <w:tc>
          <w:tcPr>
            <w:tcW w:w="1555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5.00</w:t>
            </w:r>
            <w:r w:rsidR="00A34C40"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:rsidR="006A0B7B" w:rsidRPr="001510EA" w:rsidRDefault="006A0B7B" w:rsidP="00F24E6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39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Zhuravlev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Evgeny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lexandrovich</w:t>
            </w:r>
            <w:proofErr w:type="spellEnd"/>
          </w:p>
        </w:tc>
        <w:tc>
          <w:tcPr>
            <w:tcW w:w="538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olymer and metal powders for additive manufacturing guided by differential fast scanning calorimetry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F24E6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3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5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9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Trop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Timu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asilievich</w:t>
            </w:r>
            <w:proofErr w:type="spellEnd"/>
          </w:p>
        </w:tc>
        <w:tc>
          <w:tcPr>
            <w:tcW w:w="538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eling of DSC curves of polystyrene during glass transition: from conventional to fast cooling rate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F24E6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5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6.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9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Buzyur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e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ladimirovich</w:t>
            </w:r>
            <w:proofErr w:type="spellEnd"/>
          </w:p>
        </w:tc>
        <w:tc>
          <w:tcPr>
            <w:tcW w:w="538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w approach for vapor pressure determination by means of fast scanning calorimetry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F24E6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5</w:t>
            </w:r>
          </w:p>
        </w:tc>
        <w:tc>
          <w:tcPr>
            <w:tcW w:w="538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9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Bolmaten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mitr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lastRenderedPageBreak/>
              <w:t>Nikolaevich</w:t>
            </w:r>
            <w:proofErr w:type="spellEnd"/>
          </w:p>
        </w:tc>
        <w:tc>
          <w:tcPr>
            <w:tcW w:w="5380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Vaporization enthalpy of organic non-electrolytes in 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a wide temperature range: pencil and paper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xperimental measurements</w:t>
            </w:r>
          </w:p>
        </w:tc>
      </w:tr>
      <w:tr w:rsidR="006A0B7B" w:rsidRPr="001510EA" w:rsidTr="003802C9">
        <w:tc>
          <w:tcPr>
            <w:tcW w:w="1555" w:type="dxa"/>
          </w:tcPr>
          <w:p w:rsidR="006A0B7B" w:rsidRPr="001510EA" w:rsidRDefault="006A0B7B" w:rsidP="00294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5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  <w:tc>
          <w:tcPr>
            <w:tcW w:w="538" w:type="dxa"/>
          </w:tcPr>
          <w:p w:rsidR="006A0B7B" w:rsidRPr="001510EA" w:rsidRDefault="006A0B7B" w:rsidP="00294379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39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Larion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adik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atolievich</w:t>
            </w:r>
            <w:proofErr w:type="spellEnd"/>
          </w:p>
        </w:tc>
        <w:tc>
          <w:tcPr>
            <w:tcW w:w="5380" w:type="dxa"/>
          </w:tcPr>
          <w:p w:rsidR="006A0B7B" w:rsidRPr="001510EA" w:rsidRDefault="006A0B7B" w:rsidP="00294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rmal and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ramolecular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perties of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ligopeptide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</w:tbl>
    <w:p w:rsidR="00A37134" w:rsidRPr="001510EA" w:rsidRDefault="00A37134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7.</w:t>
      </w:r>
      <w:r w:rsidR="00725037"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8.3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5A2732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Poster </w:t>
      </w:r>
      <w:proofErr w:type="gramStart"/>
      <w:r w:rsidR="005A2732" w:rsidRPr="001510EA">
        <w:rPr>
          <w:rFonts w:ascii="Times New Roman" w:hAnsi="Times New Roman" w:cs="Times New Roman"/>
          <w:sz w:val="24"/>
          <w:szCs w:val="24"/>
          <w:lang w:val="en-US"/>
        </w:rPr>
        <w:t>session</w:t>
      </w:r>
      <w:proofErr w:type="gramEnd"/>
      <w:r w:rsidR="00E04343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(Participants in an alphabetical order from </w:t>
      </w:r>
      <w:r w:rsidR="006B39F7" w:rsidRPr="001510EA">
        <w:rPr>
          <w:rFonts w:ascii="Times New Roman" w:hAnsi="Times New Roman" w:cs="Times New Roman"/>
          <w:sz w:val="24"/>
          <w:szCs w:val="24"/>
        </w:rPr>
        <w:t>З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6B39F7" w:rsidRPr="001510EA">
        <w:rPr>
          <w:rFonts w:ascii="Times New Roman" w:hAnsi="Times New Roman" w:cs="Times New Roman"/>
          <w:sz w:val="24"/>
          <w:szCs w:val="24"/>
        </w:rPr>
        <w:t>П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6E3F7C" w:rsidRPr="001510EA" w:rsidRDefault="00D94473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b/>
          <w:sz w:val="24"/>
          <w:szCs w:val="24"/>
          <w:lang w:val="en-US"/>
        </w:rPr>
        <w:t>Wednesday, 24.08.2022</w:t>
      </w:r>
    </w:p>
    <w:p w:rsidR="005206D8" w:rsidRPr="001510EA" w:rsidRDefault="006E3F7C" w:rsidP="00EA3CD9">
      <w:pPr>
        <w:rPr>
          <w:rFonts w:ascii="Times New Roman" w:hAnsi="Times New Roman" w:cs="Times New Roman"/>
          <w:sz w:val="24"/>
          <w:szCs w:val="24"/>
        </w:rPr>
      </w:pPr>
      <w:r w:rsidRPr="001510EA">
        <w:rPr>
          <w:rFonts w:ascii="Times New Roman" w:hAnsi="Times New Roman" w:cs="Times New Roman"/>
          <w:sz w:val="24"/>
          <w:szCs w:val="24"/>
        </w:rPr>
        <w:t xml:space="preserve"> 9.00</w:t>
      </w:r>
      <w:r w:rsidR="00A34C40" w:rsidRPr="001510EA">
        <w:rPr>
          <w:rFonts w:ascii="Times New Roman" w:hAnsi="Times New Roman" w:cs="Times New Roman"/>
          <w:sz w:val="24"/>
          <w:szCs w:val="24"/>
        </w:rPr>
        <w:t>-</w:t>
      </w:r>
      <w:r w:rsidRPr="001510EA">
        <w:rPr>
          <w:rFonts w:ascii="Times New Roman" w:hAnsi="Times New Roman" w:cs="Times New Roman"/>
          <w:sz w:val="24"/>
          <w:szCs w:val="24"/>
        </w:rPr>
        <w:t>1</w:t>
      </w:r>
      <w:r w:rsidR="005206D8" w:rsidRPr="001510EA">
        <w:rPr>
          <w:rFonts w:ascii="Times New Roman" w:hAnsi="Times New Roman" w:cs="Times New Roman"/>
          <w:sz w:val="24"/>
          <w:szCs w:val="24"/>
        </w:rPr>
        <w:t>1</w:t>
      </w:r>
      <w:r w:rsidRPr="001510EA">
        <w:rPr>
          <w:rFonts w:ascii="Times New Roman" w:hAnsi="Times New Roman" w:cs="Times New Roman"/>
          <w:sz w:val="24"/>
          <w:szCs w:val="24"/>
        </w:rPr>
        <w:t xml:space="preserve">.00 - </w:t>
      </w:r>
      <w:proofErr w:type="spellStart"/>
      <w:r w:rsidR="005A2732" w:rsidRPr="001510EA">
        <w:rPr>
          <w:rFonts w:ascii="Times New Roman" w:hAnsi="Times New Roman" w:cs="Times New Roman"/>
          <w:sz w:val="24"/>
          <w:szCs w:val="24"/>
        </w:rPr>
        <w:t>Plenary</w:t>
      </w:r>
      <w:proofErr w:type="spellEnd"/>
      <w:r w:rsidR="005A2732" w:rsidRPr="001510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2732" w:rsidRPr="001510EA">
        <w:rPr>
          <w:rFonts w:ascii="Times New Roman" w:hAnsi="Times New Roman" w:cs="Times New Roman"/>
          <w:sz w:val="24"/>
          <w:szCs w:val="24"/>
        </w:rPr>
        <w:t>session</w:t>
      </w:r>
      <w:proofErr w:type="spellEnd"/>
      <w:r w:rsidR="005206D8" w:rsidRPr="001510E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493"/>
      </w:tblGrid>
      <w:tr w:rsidR="00B713D3" w:rsidRPr="001510EA" w:rsidTr="00040921">
        <w:tc>
          <w:tcPr>
            <w:tcW w:w="9493" w:type="dxa"/>
          </w:tcPr>
          <w:p w:rsidR="00B713D3" w:rsidRPr="001510EA" w:rsidRDefault="00B713D3" w:rsidP="00D9447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00-9.40 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lomonov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oris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kolaevich,</w:t>
            </w:r>
            <w:r w:rsidR="00C35A24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proofErr w:type="spellEnd"/>
            <w:r w:rsidR="00C35A24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SSOLUTION THERMODYNAMICS AS THE KEY TO UNDERSTANDING VARIOUS PHYSICOCHEMICAL </w:t>
            </w:r>
            <w:r w:rsidR="00480F6E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ENOMENA</w:t>
            </w:r>
          </w:p>
        </w:tc>
      </w:tr>
      <w:tr w:rsidR="00E87CB3" w:rsidRPr="001510EA" w:rsidTr="00040921">
        <w:tc>
          <w:tcPr>
            <w:tcW w:w="9493" w:type="dxa"/>
          </w:tcPr>
          <w:p w:rsidR="00E87CB3" w:rsidRPr="001510EA" w:rsidRDefault="00B713D3" w:rsidP="008A145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40-10.20 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khametzyanov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mur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varovich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B71A7A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ST SCANNING CALORIMETRY: NEW OPPORTUNIES FOR CHEMICAL THERMODYNAMICS</w:t>
            </w:r>
          </w:p>
        </w:tc>
      </w:tr>
      <w:tr w:rsidR="00B713D3" w:rsidRPr="001510EA" w:rsidTr="00040921">
        <w:tc>
          <w:tcPr>
            <w:tcW w:w="9493" w:type="dxa"/>
          </w:tcPr>
          <w:p w:rsidR="00B713D3" w:rsidRPr="001510EA" w:rsidRDefault="00B713D3" w:rsidP="00D9447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20-11.00</w:t>
            </w:r>
            <w:r w:rsidR="008A145C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folomeev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ikhail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ekseevich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71A7A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RMOCHEMISTRY  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NATURAL GAS STORAGE </w:t>
            </w:r>
            <w:r w:rsidR="00B71A7A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OF HEAVY OIL RECOVERY </w:t>
            </w:r>
          </w:p>
        </w:tc>
      </w:tr>
    </w:tbl>
    <w:p w:rsidR="005206D8" w:rsidRPr="001510EA" w:rsidRDefault="005206D8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1.00 - 11.3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Coffee </w:t>
      </w:r>
      <w:proofErr w:type="gramStart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break</w:t>
      </w:r>
      <w:proofErr w:type="gramEnd"/>
    </w:p>
    <w:p w:rsidR="005206D8" w:rsidRPr="001510EA" w:rsidRDefault="005206D8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11.30 - 13.00 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Section reports</w:t>
      </w:r>
    </w:p>
    <w:p w:rsidR="00073009" w:rsidRPr="001510EA" w:rsidRDefault="00073009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Applied Thermodynamics and </w:t>
      </w:r>
      <w:proofErr w:type="spellStart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Biothermodynamics</w:t>
      </w:r>
      <w:proofErr w:type="spellEnd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(dedicated to A.A. </w:t>
      </w:r>
      <w:proofErr w:type="spellStart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Pimerzin</w:t>
      </w:r>
      <w:proofErr w:type="spellEnd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6"/>
        <w:gridCol w:w="567"/>
        <w:gridCol w:w="2551"/>
        <w:gridCol w:w="5126"/>
      </w:tblGrid>
      <w:tr w:rsidR="006A0B7B" w:rsidRPr="001510EA" w:rsidTr="00A34C40">
        <w:tc>
          <w:tcPr>
            <w:tcW w:w="1526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-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Bykov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lexey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Gennadievich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Proteins, polyelectrolytes and copolymers for pulmonary surfactants </w:t>
            </w:r>
          </w:p>
        </w:tc>
      </w:tr>
      <w:tr w:rsidR="006A0B7B" w:rsidRPr="001510EA" w:rsidTr="00A34C40">
        <w:tc>
          <w:tcPr>
            <w:tcW w:w="1526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ksim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vgeni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Georgievich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ntrol of hydrogen bonding in photoactive orange carotenoid protein by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canonical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mino acid substitutions of tyrosine-201</w:t>
            </w:r>
          </w:p>
        </w:tc>
      </w:tr>
      <w:tr w:rsidR="006A0B7B" w:rsidRPr="001510EA" w:rsidTr="00A34C40">
        <w:tc>
          <w:tcPr>
            <w:tcW w:w="1526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4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n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e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evich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udy of the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crystallization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ffect on the carbamazepine thermal stability </w:t>
            </w:r>
          </w:p>
        </w:tc>
      </w:tr>
      <w:tr w:rsidR="006A0B7B" w:rsidRPr="001510EA" w:rsidTr="00A34C40">
        <w:tc>
          <w:tcPr>
            <w:tcW w:w="1526" w:type="dxa"/>
          </w:tcPr>
          <w:p w:rsidR="006A0B7B" w:rsidRPr="001510EA" w:rsidRDefault="006A0B7B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Portn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Svetla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alerievna</w:t>
            </w:r>
            <w:proofErr w:type="spellEnd"/>
          </w:p>
        </w:tc>
        <w:tc>
          <w:tcPr>
            <w:tcW w:w="51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fluence of the structure of esters of natural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xycarboxylic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cids on thermodynamic and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physical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perty</w:t>
            </w:r>
          </w:p>
        </w:tc>
      </w:tr>
    </w:tbl>
    <w:p w:rsidR="007633E2" w:rsidRPr="001510EA" w:rsidRDefault="00E07853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2) </w:t>
      </w:r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Thermochemistry and Databases. </w:t>
      </w:r>
      <w:proofErr w:type="gramStart"/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Organic and organometallic compounds.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6"/>
        <w:gridCol w:w="567"/>
        <w:gridCol w:w="2551"/>
        <w:gridCol w:w="5126"/>
      </w:tblGrid>
      <w:tr w:rsidR="006A0B7B" w:rsidRPr="001510EA" w:rsidTr="00A34C40">
        <w:tc>
          <w:tcPr>
            <w:tcW w:w="15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-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Smirnov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Natali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Nikolaevna</w:t>
            </w:r>
            <w:proofErr w:type="spellEnd"/>
          </w:p>
        </w:tc>
        <w:tc>
          <w:tcPr>
            <w:tcW w:w="5126" w:type="dxa"/>
            <w:vAlign w:val="center"/>
          </w:tcPr>
          <w:p w:rsidR="006A0B7B" w:rsidRPr="001510EA" w:rsidRDefault="006A0B7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The dependence of thermodynamic properties of </w:t>
            </w: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polyphenylenes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on their structure</w:t>
            </w:r>
          </w:p>
        </w:tc>
      </w:tr>
      <w:tr w:rsidR="006A0B7B" w:rsidRPr="001510EA" w:rsidTr="00A34C40">
        <w:tc>
          <w:tcPr>
            <w:tcW w:w="15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D</w:t>
            </w:r>
            <w:r w:rsidR="00B56842" w:rsidRPr="001510EA">
              <w:rPr>
                <w:rFonts w:ascii="Times New Roman" w:hAnsi="Times New Roman" w:cs="Times New Roman"/>
              </w:rPr>
              <w:t>áv</w:t>
            </w:r>
            <w:r w:rsidRPr="001510EA">
              <w:rPr>
                <w:rFonts w:ascii="Times New Roman" w:hAnsi="Times New Roman" w:cs="Times New Roman"/>
              </w:rPr>
              <w:t>alos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Jua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Z</w:t>
            </w:r>
          </w:p>
        </w:tc>
        <w:tc>
          <w:tcPr>
            <w:tcW w:w="5126" w:type="dxa"/>
          </w:tcPr>
          <w:p w:rsidR="006A0B7B" w:rsidRPr="001510EA" w:rsidRDefault="006A0B7B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rmochemical and structural properties of the new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lphur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containing compounds with relevance on atmospheric chemistry</w:t>
            </w:r>
          </w:p>
        </w:tc>
      </w:tr>
      <w:tr w:rsidR="006A0B7B" w:rsidRPr="001510EA" w:rsidTr="00A34C40">
        <w:tc>
          <w:tcPr>
            <w:tcW w:w="1526" w:type="dxa"/>
          </w:tcPr>
          <w:p w:rsidR="006A0B7B" w:rsidRPr="001510EA" w:rsidRDefault="006A0B7B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40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amar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rtem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dreevich</w:t>
            </w:r>
            <w:proofErr w:type="spellEnd"/>
          </w:p>
        </w:tc>
        <w:tc>
          <w:tcPr>
            <w:tcW w:w="5126" w:type="dxa"/>
            <w:vAlign w:val="center"/>
          </w:tcPr>
          <w:p w:rsidR="006A0B7B" w:rsidRPr="001510EA" w:rsidRDefault="006A0B7B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lkyl-substituted biphenyls as potential candidates for liquid organic hydrogen carriers</w:t>
            </w:r>
          </w:p>
        </w:tc>
      </w:tr>
      <w:tr w:rsidR="006A0B7B" w:rsidRPr="001510EA" w:rsidTr="00A34C40">
        <w:tc>
          <w:tcPr>
            <w:tcW w:w="1526" w:type="dxa"/>
          </w:tcPr>
          <w:p w:rsidR="006A0B7B" w:rsidRPr="001510EA" w:rsidRDefault="006A0B7B" w:rsidP="00445C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55</w:t>
            </w:r>
          </w:p>
        </w:tc>
        <w:tc>
          <w:tcPr>
            <w:tcW w:w="567" w:type="dxa"/>
          </w:tcPr>
          <w:p w:rsidR="006A0B7B" w:rsidRPr="001510EA" w:rsidRDefault="006A0B7B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6A0B7B" w:rsidRPr="001510EA" w:rsidRDefault="006A0B7B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armini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Yuli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na</w:t>
            </w:r>
            <w:proofErr w:type="spellEnd"/>
          </w:p>
        </w:tc>
        <w:tc>
          <w:tcPr>
            <w:tcW w:w="5126" w:type="dxa"/>
            <w:vAlign w:val="center"/>
          </w:tcPr>
          <w:p w:rsidR="006A0B7B" w:rsidRPr="001510EA" w:rsidRDefault="006A0B7B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udy of the thermodynamic properties of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organosilicon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endrimers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nd their corresponding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anogels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with different nature terminal groups</w:t>
            </w:r>
          </w:p>
        </w:tc>
      </w:tr>
    </w:tbl>
    <w:p w:rsidR="00073009" w:rsidRPr="001510EA" w:rsidRDefault="00073009" w:rsidP="00EA3CD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A2AC0" w:rsidRPr="001510EA" w:rsidRDefault="006A2AC0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3) </w:t>
      </w:r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Thermodynamics of solution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6"/>
        <w:gridCol w:w="567"/>
        <w:gridCol w:w="2551"/>
        <w:gridCol w:w="5126"/>
      </w:tblGrid>
      <w:tr w:rsidR="00B56842" w:rsidRPr="001510EA" w:rsidTr="00A34C40">
        <w:tc>
          <w:tcPr>
            <w:tcW w:w="1526" w:type="dxa"/>
          </w:tcPr>
          <w:p w:rsidR="00B56842" w:rsidRPr="001510EA" w:rsidRDefault="00B56842" w:rsidP="009162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-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B56842" w:rsidRPr="001510EA" w:rsidRDefault="00B56842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1" w:type="dxa"/>
          </w:tcPr>
          <w:p w:rsidR="00B56842" w:rsidRPr="001510EA" w:rsidRDefault="00B56842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Kustov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ndrey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Vladimirovich</w:t>
            </w:r>
            <w:proofErr w:type="spellEnd"/>
          </w:p>
        </w:tc>
        <w:tc>
          <w:tcPr>
            <w:tcW w:w="5126" w:type="dxa"/>
            <w:vAlign w:val="center"/>
          </w:tcPr>
          <w:p w:rsidR="00B56842" w:rsidRPr="001510EA" w:rsidRDefault="00B56842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Solvophobic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solvophilic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effects in urea and </w:t>
            </w: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tetramethylurea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solutions </w:t>
            </w:r>
          </w:p>
        </w:tc>
      </w:tr>
      <w:tr w:rsidR="00B56842" w:rsidRPr="001510EA" w:rsidTr="00A34C40">
        <w:tc>
          <w:tcPr>
            <w:tcW w:w="1526" w:type="dxa"/>
          </w:tcPr>
          <w:p w:rsidR="00B56842" w:rsidRPr="001510EA" w:rsidRDefault="00B56842" w:rsidP="00916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B56842" w:rsidRPr="001510EA" w:rsidRDefault="00B56842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B56842" w:rsidRPr="001510EA" w:rsidRDefault="00B56842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onon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lena</w:t>
            </w:r>
            <w:proofErr w:type="spellEnd"/>
          </w:p>
        </w:tc>
        <w:tc>
          <w:tcPr>
            <w:tcW w:w="5126" w:type="dxa"/>
            <w:vAlign w:val="center"/>
          </w:tcPr>
          <w:p w:rsidR="00B56842" w:rsidRPr="001510EA" w:rsidRDefault="00B56842" w:rsidP="00CA3A86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Research of the systems amino-alcohol - water</w:t>
            </w:r>
          </w:p>
        </w:tc>
      </w:tr>
      <w:tr w:rsidR="00B56842" w:rsidRPr="001510EA" w:rsidTr="00A34C40">
        <w:tc>
          <w:tcPr>
            <w:tcW w:w="1526" w:type="dxa"/>
          </w:tcPr>
          <w:p w:rsidR="00B56842" w:rsidRPr="001510EA" w:rsidRDefault="00B56842" w:rsidP="0091622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40</w:t>
            </w:r>
          </w:p>
        </w:tc>
        <w:tc>
          <w:tcPr>
            <w:tcW w:w="567" w:type="dxa"/>
          </w:tcPr>
          <w:p w:rsidR="00B56842" w:rsidRPr="001510EA" w:rsidRDefault="00B56842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B56842" w:rsidRPr="001510EA" w:rsidRDefault="00B56842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Germanovna</w:t>
            </w:r>
            <w:proofErr w:type="spellEnd"/>
          </w:p>
        </w:tc>
        <w:tc>
          <w:tcPr>
            <w:tcW w:w="5126" w:type="dxa"/>
          </w:tcPr>
          <w:p w:rsidR="00B56842" w:rsidRPr="001510EA" w:rsidRDefault="00B56842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dynamic models for aqueous, organic and electrolyte solutions</w:t>
            </w:r>
          </w:p>
        </w:tc>
      </w:tr>
      <w:tr w:rsidR="00B56842" w:rsidRPr="001510EA" w:rsidTr="00A34C40">
        <w:tc>
          <w:tcPr>
            <w:tcW w:w="1526" w:type="dxa"/>
          </w:tcPr>
          <w:p w:rsidR="00B56842" w:rsidRPr="001510EA" w:rsidRDefault="00B56842" w:rsidP="006961A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</w:p>
        </w:tc>
        <w:tc>
          <w:tcPr>
            <w:tcW w:w="567" w:type="dxa"/>
          </w:tcPr>
          <w:p w:rsidR="00B56842" w:rsidRPr="001510EA" w:rsidRDefault="00B56842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B56842" w:rsidRPr="001510EA" w:rsidRDefault="00B56842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ovalenko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it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dreevich</w:t>
            </w:r>
            <w:proofErr w:type="spellEnd"/>
          </w:p>
        </w:tc>
        <w:tc>
          <w:tcPr>
            <w:tcW w:w="5126" w:type="dxa"/>
          </w:tcPr>
          <w:p w:rsidR="00B56842" w:rsidRPr="001510EA" w:rsidRDefault="00B56842" w:rsidP="0091622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endence of formal electrode potential on ionic strength</w:t>
            </w:r>
          </w:p>
        </w:tc>
      </w:tr>
    </w:tbl>
    <w:p w:rsidR="005206D8" w:rsidRPr="001510EA" w:rsidRDefault="005206D8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3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4.0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Dinner</w:t>
      </w:r>
      <w:proofErr w:type="gramEnd"/>
    </w:p>
    <w:p w:rsidR="006E3F7C" w:rsidRPr="001510EA" w:rsidRDefault="006E3F7C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4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8.00</w:t>
      </w:r>
      <w:r w:rsidR="003802C9" w:rsidRPr="001510EA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Excursion</w:t>
      </w:r>
      <w:proofErr w:type="gramEnd"/>
      <w:r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E3F7C" w:rsidRPr="001510EA" w:rsidRDefault="006E3F7C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9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22.0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Banquet</w:t>
      </w:r>
      <w:proofErr w:type="gramEnd"/>
      <w:r w:rsidR="00D91BE3"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D94473" w:rsidRPr="001510EA" w:rsidRDefault="00D94473" w:rsidP="00EA3CD9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b/>
          <w:sz w:val="24"/>
          <w:szCs w:val="24"/>
          <w:lang w:val="en-US"/>
        </w:rPr>
        <w:t>Thursday, 25.08.2022</w:t>
      </w:r>
    </w:p>
    <w:p w:rsidR="00D91BE3" w:rsidRPr="001510EA" w:rsidRDefault="00D91BE3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9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gramStart"/>
      <w:r w:rsidRPr="001510EA">
        <w:rPr>
          <w:rFonts w:ascii="Times New Roman" w:hAnsi="Times New Roman" w:cs="Times New Roman"/>
          <w:sz w:val="24"/>
          <w:szCs w:val="24"/>
          <w:lang w:val="en-US"/>
        </w:rPr>
        <w:t>11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5A2732" w:rsidRPr="001510EA">
        <w:rPr>
          <w:rFonts w:ascii="Times New Roman" w:hAnsi="Times New Roman" w:cs="Times New Roman"/>
          <w:sz w:val="24"/>
          <w:szCs w:val="24"/>
          <w:lang w:val="en-US"/>
        </w:rPr>
        <w:t>Plenary</w:t>
      </w:r>
      <w:proofErr w:type="gramEnd"/>
      <w:r w:rsidR="005A2732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session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70"/>
      </w:tblGrid>
      <w:tr w:rsidR="0070291C" w:rsidRPr="001510EA" w:rsidTr="00B713D3">
        <w:tc>
          <w:tcPr>
            <w:tcW w:w="9770" w:type="dxa"/>
          </w:tcPr>
          <w:p w:rsidR="0070291C" w:rsidRPr="001510EA" w:rsidRDefault="0070291C" w:rsidP="00EB719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00-9.40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dkov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ury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ekseevich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2A4131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-FIELD THEORY OF MACROSCOPIC FORCES IN INHOMOGENEOUS IONIC FLUIDS</w:t>
            </w:r>
          </w:p>
        </w:tc>
      </w:tr>
      <w:tr w:rsidR="00B713D3" w:rsidRPr="001510EA" w:rsidTr="00B713D3">
        <w:tc>
          <w:tcPr>
            <w:tcW w:w="9770" w:type="dxa"/>
          </w:tcPr>
          <w:p w:rsidR="00B713D3" w:rsidRPr="001510EA" w:rsidRDefault="00B713D3" w:rsidP="00EB719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40-10.20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dorov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vel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vlovich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 OF THE THIRD LAW OF THERMODYNAMICS</w:t>
            </w:r>
            <w:r w:rsidR="0007022E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THE STUDY OF PHASE DIAGRAMS</w:t>
            </w:r>
          </w:p>
        </w:tc>
      </w:tr>
      <w:tr w:rsidR="00B713D3" w:rsidRPr="001510EA" w:rsidTr="00B713D3">
        <w:tc>
          <w:tcPr>
            <w:tcW w:w="9770" w:type="dxa"/>
          </w:tcPr>
          <w:p w:rsidR="00B713D3" w:rsidRPr="001510EA" w:rsidRDefault="00B713D3" w:rsidP="00EB719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.20-11.00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idakov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ladimir </w:t>
            </w:r>
            <w:proofErr w:type="spellStart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orgievich</w:t>
            </w:r>
            <w:proofErr w:type="spellEnd"/>
            <w:r w:rsidR="00D94473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MITS OF STABILITY OF METASTABLE PHASES AND METASTABLE PHASE EQUILIBRIA IN SIMPLE ONE-COMPONENT SYSTEM</w:t>
            </w:r>
          </w:p>
        </w:tc>
      </w:tr>
    </w:tbl>
    <w:p w:rsidR="00D91BE3" w:rsidRPr="001510EA" w:rsidRDefault="00D91BE3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1.00 - 11.3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Coffee </w:t>
      </w:r>
      <w:proofErr w:type="gramStart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break</w:t>
      </w:r>
      <w:proofErr w:type="gramEnd"/>
    </w:p>
    <w:p w:rsidR="00D91BE3" w:rsidRPr="001510EA" w:rsidRDefault="00D91BE3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1.30 - 13.5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Section reports</w:t>
      </w:r>
    </w:p>
    <w:p w:rsidR="00383474" w:rsidRPr="001510EA" w:rsidRDefault="00073009" w:rsidP="007633E2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proofErr w:type="spellStart"/>
      <w:r w:rsidR="00C03606" w:rsidRPr="001510EA">
        <w:rPr>
          <w:rFonts w:ascii="Times New Roman" w:hAnsi="Times New Roman" w:cs="Times New Roman"/>
          <w:sz w:val="24"/>
          <w:szCs w:val="24"/>
          <w:lang w:val="en-US"/>
        </w:rPr>
        <w:t>Amphiphilic</w:t>
      </w:r>
      <w:proofErr w:type="spellEnd"/>
      <w:r w:rsidR="00C0360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compounds: thermodynamics of self-organization, physicochemical properties and practical application.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6"/>
        <w:gridCol w:w="555"/>
        <w:gridCol w:w="2542"/>
        <w:gridCol w:w="4961"/>
      </w:tblGrid>
      <w:tr w:rsidR="00E46246" w:rsidRPr="001510EA" w:rsidTr="003802C9"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DC11EC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-12.0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9145B8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Derkach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Svetlan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Rostislavovna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6246" w:rsidRPr="001510EA" w:rsidRDefault="00E46246" w:rsidP="009145B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latin as a stabilizer for emulsions: molecular modification</w:t>
            </w:r>
          </w:p>
        </w:tc>
      </w:tr>
      <w:tr w:rsidR="00E46246" w:rsidRPr="001510EA" w:rsidTr="003802C9"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45B8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00-12.20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9145B8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Gainan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Gulnar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khatovna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6246" w:rsidRPr="001510EA" w:rsidRDefault="00E46246" w:rsidP="009145B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>Ammonium</w:t>
            </w:r>
            <w:r w:rsidR="00A34C40"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>-</w:t>
            </w:r>
            <w:proofErr w:type="spellStart"/>
            <w:r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>phosphonium</w:t>
            </w:r>
            <w:proofErr w:type="spellEnd"/>
            <w:r w:rsidR="00A34C40"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>-</w:t>
            </w:r>
            <w:proofErr w:type="spellStart"/>
            <w:r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>isothiuronium</w:t>
            </w:r>
            <w:proofErr w:type="spellEnd"/>
            <w:r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>amphiphiles</w:t>
            </w:r>
            <w:proofErr w:type="spellEnd"/>
            <w:r w:rsidRPr="001510EA">
              <w:rPr>
                <w:rFonts w:ascii="Times New Roman" w:eastAsia="Andale Sans UI" w:hAnsi="Times New Roman" w:cs="Times New Roman"/>
                <w:kern w:val="2"/>
                <w:sz w:val="24"/>
                <w:szCs w:val="24"/>
                <w:lang w:val="en-US"/>
              </w:rPr>
              <w:t>: CMC, solubilizing capability and catalytic effect</w:t>
            </w:r>
          </w:p>
        </w:tc>
      </w:tr>
      <w:tr w:rsidR="00E46246" w:rsidRPr="001510EA" w:rsidTr="003802C9"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45B8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9145B8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Buril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ladimi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ich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6246" w:rsidRPr="001510EA" w:rsidRDefault="00E46246" w:rsidP="009145B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ew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crocyclic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phiphile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or sensing and green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ellar&amp;metal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catalysis</w:t>
            </w:r>
            <w:proofErr w:type="spellEnd"/>
          </w:p>
        </w:tc>
      </w:tr>
      <w:tr w:rsidR="00E46246" w:rsidRPr="001510EA" w:rsidTr="003802C9"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45B8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4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9145B8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Pavl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ais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alerievich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6246" w:rsidRPr="001510EA" w:rsidRDefault="00E46246" w:rsidP="009145B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ggregation of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bamat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mini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urfactants and their potential as liposome modifiers</w:t>
            </w:r>
          </w:p>
        </w:tc>
      </w:tr>
      <w:tr w:rsidR="00E46246" w:rsidRPr="001510EA" w:rsidTr="003802C9"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45B8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-1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9145B8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Radae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mitr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enisovich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6246" w:rsidRPr="001510EA" w:rsidRDefault="00E46246" w:rsidP="009145B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phiphilic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HC precursors based on imidazole-4</w:t>
            </w:r>
            <w:proofErr w:type="gram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5</w:t>
            </w:r>
            <w:proofErr w:type="gram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dicarboxylic acid: synthesis and aggregation in aqueous media.</w:t>
            </w:r>
          </w:p>
        </w:tc>
      </w:tr>
      <w:tr w:rsidR="009145B8" w:rsidRPr="001510EA" w:rsidTr="003802C9"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45B8" w:rsidRPr="001510EA" w:rsidRDefault="009145B8" w:rsidP="009145B8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13.10-13.25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45B8" w:rsidRPr="001510EA" w:rsidRDefault="009145B8" w:rsidP="009145B8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45B8" w:rsidRPr="001510EA" w:rsidRDefault="009145B8" w:rsidP="009145B8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aria</w:t>
            </w:r>
            <w:proofErr w:type="spellEnd"/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Bruna</w:t>
            </w:r>
            <w:proofErr w:type="spellEnd"/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ranciele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45B8" w:rsidRPr="001510EA" w:rsidRDefault="009145B8" w:rsidP="009145B8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imulation of surfactant adsorption at liquid-liquid interface</w:t>
            </w:r>
          </w:p>
        </w:tc>
      </w:tr>
      <w:tr w:rsidR="00E46246" w:rsidRPr="001510EA" w:rsidTr="003802C9">
        <w:trPr>
          <w:trHeight w:val="575"/>
        </w:trPr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F57EF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3.25-13.40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F57EF3">
            <w:pPr>
              <w:pStyle w:val="a4"/>
              <w:numPr>
                <w:ilvl w:val="0"/>
                <w:numId w:val="4"/>
              </w:numPr>
              <w:spacing w:after="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Oselskay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ictori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Yurievna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6246" w:rsidRPr="001510EA" w:rsidRDefault="00E46246" w:rsidP="00F57EF3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Hydration effect on encapsulation of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indometacin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by solid cyclodextrins</w:t>
            </w:r>
          </w:p>
        </w:tc>
      </w:tr>
      <w:tr w:rsidR="00E46246" w:rsidRPr="001510EA" w:rsidTr="003802C9"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45B8">
            <w:pPr>
              <w:spacing w:after="0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lastRenderedPageBreak/>
              <w:t>13.</w:t>
            </w:r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-13.</w:t>
            </w:r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5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9145B8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Chir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i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Sergeevich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6246" w:rsidRPr="001510EA" w:rsidRDefault="00E46246" w:rsidP="009145B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ormation of mixed DNA/polyelectrolyte layers at the water–air interface</w:t>
            </w:r>
          </w:p>
        </w:tc>
      </w:tr>
    </w:tbl>
    <w:p w:rsidR="0086455F" w:rsidRPr="001510EA" w:rsidRDefault="0086455F" w:rsidP="00EA3CD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383474" w:rsidRPr="001510EA" w:rsidRDefault="007633E2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2) </w:t>
      </w:r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Applied Thermodynamics and </w:t>
      </w:r>
      <w:proofErr w:type="spellStart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Biothermodynamics</w:t>
      </w:r>
      <w:proofErr w:type="spellEnd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(dedicated to A.A. </w:t>
      </w:r>
      <w:proofErr w:type="spellStart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Pimerzin</w:t>
      </w:r>
      <w:proofErr w:type="spellEnd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proofErr w:type="spellStart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Biothermodynamics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84"/>
        <w:gridCol w:w="567"/>
        <w:gridCol w:w="2552"/>
        <w:gridCol w:w="5103"/>
      </w:tblGrid>
      <w:tr w:rsidR="00E46246" w:rsidRPr="001510EA" w:rsidTr="00A34C40">
        <w:tc>
          <w:tcPr>
            <w:tcW w:w="1384" w:type="dxa"/>
          </w:tcPr>
          <w:p w:rsidR="00E46246" w:rsidRPr="001510EA" w:rsidRDefault="00E46246" w:rsidP="00E157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Noskov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Boris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Anatolievich</w:t>
            </w:r>
            <w:proofErr w:type="spellEnd"/>
          </w:p>
        </w:tc>
        <w:tc>
          <w:tcPr>
            <w:tcW w:w="5103" w:type="dxa"/>
          </w:tcPr>
          <w:p w:rsidR="00E46246" w:rsidRPr="001510EA" w:rsidRDefault="00E46246" w:rsidP="00E0785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Protein 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icrogel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layers at the liquid-gas interface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ilyae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Olg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Yurievna</w:t>
            </w:r>
            <w:proofErr w:type="spellEnd"/>
          </w:p>
        </w:tc>
        <w:tc>
          <w:tcPr>
            <w:tcW w:w="5103" w:type="dxa"/>
          </w:tcPr>
          <w:p w:rsidR="00E46246" w:rsidRPr="001510EA" w:rsidRDefault="00E46246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impact of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rombin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n dynamic surface properties of fibrinogen solutions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EA3C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4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gsum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Timu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lnurovich</w:t>
            </w:r>
            <w:proofErr w:type="spellEnd"/>
          </w:p>
        </w:tc>
        <w:tc>
          <w:tcPr>
            <w:tcW w:w="5103" w:type="dxa"/>
          </w:tcPr>
          <w:p w:rsidR="00E46246" w:rsidRPr="001510EA" w:rsidRDefault="00E46246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fluence of organic solvents on thermal stability and denaturation mechanism of lysozyme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EA3C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Akentie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ladimirovich</w:t>
            </w:r>
            <w:proofErr w:type="spellEnd"/>
          </w:p>
        </w:tc>
        <w:tc>
          <w:tcPr>
            <w:tcW w:w="5103" w:type="dxa"/>
          </w:tcPr>
          <w:p w:rsidR="00E46246" w:rsidRPr="001510EA" w:rsidRDefault="00E46246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lms of lysozyme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brillar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gregates on the water surface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5438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Bazh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i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ikhailovich</w:t>
            </w:r>
            <w:proofErr w:type="spellEnd"/>
          </w:p>
        </w:tc>
        <w:tc>
          <w:tcPr>
            <w:tcW w:w="5103" w:type="dxa"/>
          </w:tcPr>
          <w:p w:rsidR="00E46246" w:rsidRPr="001510EA" w:rsidRDefault="00E46246" w:rsidP="00F57E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lmholtz energy: is it energy or not?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5438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haibrakhman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ilyar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aisovna</w:t>
            </w:r>
            <w:proofErr w:type="spellEnd"/>
          </w:p>
        </w:tc>
        <w:tc>
          <w:tcPr>
            <w:tcW w:w="5103" w:type="dxa"/>
          </w:tcPr>
          <w:p w:rsidR="00E46246" w:rsidRPr="001510EA" w:rsidRDefault="00E46246" w:rsidP="00A542B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valuation of the binding properties of drugs to albumin from DSC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mograms</w:t>
            </w:r>
            <w:proofErr w:type="spellEnd"/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5438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Fatkhutdin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is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mirovna</w:t>
            </w:r>
            <w:proofErr w:type="spellEnd"/>
          </w:p>
        </w:tc>
        <w:tc>
          <w:tcPr>
            <w:tcW w:w="5103" w:type="dxa"/>
          </w:tcPr>
          <w:p w:rsidR="00E46246" w:rsidRPr="001510EA" w:rsidRDefault="00E46246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ep-scan differential scanning calorimetry for investigation of protein denaturation</w:t>
            </w:r>
          </w:p>
        </w:tc>
      </w:tr>
    </w:tbl>
    <w:p w:rsidR="00472F2D" w:rsidRPr="001510EA" w:rsidRDefault="00472F2D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3) </w:t>
      </w:r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Development of General Methods and Tools of Chemical Thermodynamics: New Experimental Techniques, Theory and Computer Simulation. </w:t>
      </w:r>
      <w:proofErr w:type="gramStart"/>
      <w:r w:rsidR="002A5356" w:rsidRPr="001510EA">
        <w:rPr>
          <w:rFonts w:ascii="Times New Roman" w:hAnsi="Times New Roman" w:cs="Times New Roman"/>
          <w:sz w:val="24"/>
          <w:szCs w:val="24"/>
          <w:lang w:val="en-US"/>
        </w:rPr>
        <w:t>Quantum Chemical Methods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84"/>
        <w:gridCol w:w="567"/>
        <w:gridCol w:w="2552"/>
        <w:gridCol w:w="5267"/>
      </w:tblGrid>
      <w:tr w:rsidR="00E46246" w:rsidRPr="001510EA" w:rsidTr="00A34C40">
        <w:tc>
          <w:tcPr>
            <w:tcW w:w="1384" w:type="dxa"/>
          </w:tcPr>
          <w:p w:rsidR="00E46246" w:rsidRPr="001510EA" w:rsidRDefault="00E46246" w:rsidP="00E1573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1.30-12.00 (keynote lecture)</w:t>
            </w:r>
          </w:p>
        </w:tc>
        <w:tc>
          <w:tcPr>
            <w:tcW w:w="567" w:type="dxa"/>
          </w:tcPr>
          <w:p w:rsidR="00E46246" w:rsidRPr="001510EA" w:rsidRDefault="00E46246" w:rsidP="00FD6917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  <w:lang w:val="en-US"/>
              </w:rPr>
              <w:t>Khursan</w:t>
            </w:r>
            <w:proofErr w:type="spellEnd"/>
            <w:r w:rsidRPr="001510EA">
              <w:rPr>
                <w:rFonts w:ascii="Times New Roman" w:hAnsi="Times New Roman" w:cs="Times New Roman"/>
                <w:b/>
                <w:lang w:val="en-US"/>
              </w:rPr>
              <w:t xml:space="preserve"> Sergey </w:t>
            </w:r>
            <w:proofErr w:type="spellStart"/>
            <w:r w:rsidRPr="001510EA">
              <w:rPr>
                <w:rFonts w:ascii="Times New Roman" w:hAnsi="Times New Roman" w:cs="Times New Roman"/>
                <w:b/>
                <w:lang w:val="en-US"/>
              </w:rPr>
              <w:t>Leonidovich</w:t>
            </w:r>
            <w:proofErr w:type="spellEnd"/>
          </w:p>
        </w:tc>
        <w:tc>
          <w:tcPr>
            <w:tcW w:w="5267" w:type="dxa"/>
            <w:vAlign w:val="center"/>
          </w:tcPr>
          <w:p w:rsidR="00E46246" w:rsidRPr="001510EA" w:rsidRDefault="00E46246" w:rsidP="00FD691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Homodesmotic</w:t>
            </w:r>
            <w:proofErr w:type="spellEnd"/>
            <w:r w:rsidRPr="001510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method for studying the molecular energetics of organic compounds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30</w:t>
            </w:r>
          </w:p>
        </w:tc>
        <w:tc>
          <w:tcPr>
            <w:tcW w:w="567" w:type="dxa"/>
          </w:tcPr>
          <w:p w:rsidR="00E46246" w:rsidRPr="001510EA" w:rsidRDefault="00E46246" w:rsidP="006D4570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D374F1" w:rsidP="003C6EAA">
            <w:pPr>
              <w:rPr>
                <w:rFonts w:ascii="Times New Roman" w:hAnsi="Times New Roman" w:cs="Times New Roman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dvedev Nikolai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kolaevich</w:t>
            </w:r>
            <w:proofErr w:type="spellEnd"/>
          </w:p>
        </w:tc>
        <w:tc>
          <w:tcPr>
            <w:tcW w:w="5267" w:type="dxa"/>
            <w:vAlign w:val="center"/>
          </w:tcPr>
          <w:p w:rsidR="00E46246" w:rsidRPr="001510EA" w:rsidRDefault="00D374F1" w:rsidP="00D374F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oronoi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Delaunay method. Applications to solutions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3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50</w:t>
            </w:r>
          </w:p>
        </w:tc>
        <w:tc>
          <w:tcPr>
            <w:tcW w:w="567" w:type="dxa"/>
          </w:tcPr>
          <w:p w:rsidR="00E46246" w:rsidRPr="001510EA" w:rsidRDefault="00E46246" w:rsidP="006D4570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Ageenko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er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evna</w:t>
            </w:r>
            <w:proofErr w:type="spellEnd"/>
          </w:p>
        </w:tc>
        <w:tc>
          <w:tcPr>
            <w:tcW w:w="5267" w:type="dxa"/>
            <w:vAlign w:val="center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onoethanolamine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hydration as seen by dielectric relaxation spectroscopy and quantum chemical calculations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5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67" w:type="dxa"/>
          </w:tcPr>
          <w:p w:rsidR="00E46246" w:rsidRPr="001510EA" w:rsidRDefault="00E46246" w:rsidP="006D4570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Rych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enis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ich</w:t>
            </w:r>
            <w:proofErr w:type="spellEnd"/>
          </w:p>
        </w:tc>
        <w:tc>
          <w:tcPr>
            <w:tcW w:w="5267" w:type="dxa"/>
            <w:vAlign w:val="center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mparison of different computational techniques for evaluation of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quercitin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conformers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67" w:type="dxa"/>
          </w:tcPr>
          <w:p w:rsidR="00E46246" w:rsidRPr="001510EA" w:rsidRDefault="00E46246" w:rsidP="006D4570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D374F1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Chue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Gennad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evich</w:t>
            </w:r>
            <w:proofErr w:type="spellEnd"/>
          </w:p>
        </w:tc>
        <w:tc>
          <w:tcPr>
            <w:tcW w:w="5267" w:type="dxa"/>
            <w:vAlign w:val="center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A new approach to the calculation of solvation effects in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iomolecular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solutions in the framework of the classical density functional theory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7" w:type="dxa"/>
          </w:tcPr>
          <w:p w:rsidR="00E46246" w:rsidRPr="001510EA" w:rsidRDefault="00E46246" w:rsidP="006D4570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ltse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Maxim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ich</w:t>
            </w:r>
            <w:proofErr w:type="spellEnd"/>
          </w:p>
        </w:tc>
        <w:tc>
          <w:tcPr>
            <w:tcW w:w="5267" w:type="dxa"/>
            <w:vAlign w:val="center"/>
          </w:tcPr>
          <w:p w:rsidR="00E46246" w:rsidRPr="001510EA" w:rsidRDefault="00E46246" w:rsidP="006D4570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Quantum chemical study of the interatomic interaction of diatomic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rgides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</w:tbl>
    <w:p w:rsidR="00472F2D" w:rsidRPr="001510EA" w:rsidRDefault="00472F2D" w:rsidP="00472F2D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151939" w:rsidRPr="001510EA" w:rsidRDefault="00151939" w:rsidP="0015193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4) 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Phase </w:t>
      </w:r>
      <w:proofErr w:type="spellStart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Equilibria</w:t>
      </w:r>
      <w:proofErr w:type="spellEnd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: Molecular and Ionic Compound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84"/>
        <w:gridCol w:w="567"/>
        <w:gridCol w:w="2580"/>
        <w:gridCol w:w="5239"/>
      </w:tblGrid>
      <w:tr w:rsidR="00E46246" w:rsidRPr="001510EA" w:rsidTr="00A34C40">
        <w:tc>
          <w:tcPr>
            <w:tcW w:w="1384" w:type="dxa"/>
          </w:tcPr>
          <w:p w:rsidR="00E46246" w:rsidRPr="001510EA" w:rsidRDefault="00E46246" w:rsidP="00E157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E46246" w:rsidRPr="001510EA" w:rsidRDefault="00E46246" w:rsidP="00B71A7A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80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Gorba</w:t>
            </w:r>
            <w:proofErr w:type="spellEnd"/>
            <w:r w:rsidR="00D374F1" w:rsidRPr="001510EA">
              <w:rPr>
                <w:rFonts w:ascii="Times New Roman" w:hAnsi="Times New Roman" w:cs="Times New Roman"/>
                <w:b/>
                <w:lang w:val="en-US"/>
              </w:rPr>
              <w:t>t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chuk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Valery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Vilenovich</w:t>
            </w:r>
            <w:proofErr w:type="spellEnd"/>
          </w:p>
        </w:tc>
        <w:tc>
          <w:tcPr>
            <w:tcW w:w="5239" w:type="dxa"/>
          </w:tcPr>
          <w:p w:rsidR="00E46246" w:rsidRPr="001510EA" w:rsidRDefault="00E46246" w:rsidP="0086455F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rmodynamics of molecular recognition and polymorphism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E46246" w:rsidRPr="001510EA" w:rsidRDefault="00E46246" w:rsidP="00B71A7A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lang w:val="en-US"/>
              </w:rPr>
            </w:pPr>
            <w:r w:rsidRPr="001510EA">
              <w:rPr>
                <w:rFonts w:ascii="Times New Roman" w:hAnsi="Times New Roman" w:cs="Times New Roman"/>
                <w:lang w:val="en-US"/>
              </w:rPr>
              <w:t xml:space="preserve">Almeida Ana Rita Rocha </w:t>
            </w:r>
            <w:proofErr w:type="spellStart"/>
            <w:r w:rsidRPr="001510EA">
              <w:rPr>
                <w:rFonts w:ascii="Times New Roman" w:hAnsi="Times New Roman" w:cs="Times New Roman"/>
                <w:lang w:val="en-US"/>
              </w:rPr>
              <w:t>Pinheiro</w:t>
            </w:r>
            <w:proofErr w:type="spellEnd"/>
          </w:p>
        </w:tc>
        <w:tc>
          <w:tcPr>
            <w:tcW w:w="5239" w:type="dxa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ssure-temperature phase diagrams near the triple point of four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nzaldehydes</w:t>
            </w:r>
            <w:proofErr w:type="spellEnd"/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40</w:t>
            </w:r>
          </w:p>
        </w:tc>
        <w:tc>
          <w:tcPr>
            <w:tcW w:w="567" w:type="dxa"/>
          </w:tcPr>
          <w:p w:rsidR="00E46246" w:rsidRPr="001510EA" w:rsidRDefault="00E46246" w:rsidP="00B71A7A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Golik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lastRenderedPageBreak/>
              <w:t>Dmitrievna</w:t>
            </w:r>
            <w:proofErr w:type="spellEnd"/>
          </w:p>
        </w:tc>
        <w:tc>
          <w:tcPr>
            <w:tcW w:w="5239" w:type="dxa"/>
            <w:vAlign w:val="center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 xml:space="preserve">Heat effects of phase and chemical processes in a </w:t>
            </w: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multicomponent system with chemical interaction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D77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.40-13.00</w:t>
            </w:r>
          </w:p>
        </w:tc>
        <w:tc>
          <w:tcPr>
            <w:tcW w:w="567" w:type="dxa"/>
          </w:tcPr>
          <w:p w:rsidR="00E46246" w:rsidRPr="001510EA" w:rsidRDefault="00E46246" w:rsidP="00B71A7A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aban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lizavet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Genrikhovna</w:t>
            </w:r>
            <w:proofErr w:type="spellEnd"/>
          </w:p>
        </w:tc>
        <w:tc>
          <w:tcPr>
            <w:tcW w:w="5239" w:type="dxa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perimental study and CALPHAD modeling of the Ag-In-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d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rnary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D77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0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67" w:type="dxa"/>
          </w:tcPr>
          <w:p w:rsidR="00E46246" w:rsidRPr="001510EA" w:rsidRDefault="00E46246" w:rsidP="00B71A7A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Gus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ladimi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Yurievich</w:t>
            </w:r>
            <w:proofErr w:type="spellEnd"/>
          </w:p>
        </w:tc>
        <w:tc>
          <w:tcPr>
            <w:tcW w:w="5239" w:type="dxa"/>
            <w:vAlign w:val="center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hermodynamic features of enantiomer adsorption on the surfaces with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upramolecular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chirality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4A7F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7" w:type="dxa"/>
          </w:tcPr>
          <w:p w:rsidR="00E46246" w:rsidRPr="001510EA" w:rsidRDefault="00E46246" w:rsidP="004A7F02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Lyubiche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mitr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kseevich</w:t>
            </w:r>
            <w:proofErr w:type="spellEnd"/>
          </w:p>
        </w:tc>
        <w:tc>
          <w:tcPr>
            <w:tcW w:w="5239" w:type="dxa"/>
            <w:vAlign w:val="center"/>
          </w:tcPr>
          <w:p w:rsidR="00E46246" w:rsidRPr="001510EA" w:rsidRDefault="00E46246" w:rsidP="004A7F0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eparation of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zeotropic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mixtures: novel approaches of using choline chloride based deep eutectic solvents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4A7F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567" w:type="dxa"/>
          </w:tcPr>
          <w:p w:rsidR="00E46246" w:rsidRPr="001510EA" w:rsidRDefault="00E46246" w:rsidP="004A7F02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mirn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e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kseevich</w:t>
            </w:r>
            <w:proofErr w:type="spellEnd"/>
          </w:p>
        </w:tc>
        <w:tc>
          <w:tcPr>
            <w:tcW w:w="5239" w:type="dxa"/>
            <w:vAlign w:val="center"/>
          </w:tcPr>
          <w:p w:rsidR="00E46246" w:rsidRPr="001510EA" w:rsidRDefault="00E46246" w:rsidP="004A7F02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Investigation of the efficiency of the ethanol</w:t>
            </w:r>
            <w:r w:rsidR="00A34C40"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ethyl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formate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system separation by various DESS based on choline chloride</w:t>
            </w:r>
          </w:p>
        </w:tc>
      </w:tr>
    </w:tbl>
    <w:p w:rsidR="00D91BE3" w:rsidRPr="001510EA" w:rsidRDefault="00D91BE3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3.5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3802C9" w:rsidRPr="001510EA">
        <w:rPr>
          <w:rFonts w:ascii="Times New Roman" w:hAnsi="Times New Roman" w:cs="Times New Roman"/>
          <w:sz w:val="24"/>
          <w:szCs w:val="24"/>
          <w:lang w:val="en-US"/>
        </w:rPr>
        <w:t>15.0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94473" w:rsidRPr="001510EA">
        <w:rPr>
          <w:rFonts w:ascii="Times New Roman" w:hAnsi="Times New Roman" w:cs="Times New Roman"/>
          <w:sz w:val="24"/>
          <w:szCs w:val="24"/>
          <w:lang w:val="en-US"/>
        </w:rPr>
        <w:t>Dinner</w:t>
      </w:r>
      <w:proofErr w:type="gramEnd"/>
    </w:p>
    <w:p w:rsidR="00D91BE3" w:rsidRPr="001510EA" w:rsidRDefault="00D91BE3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5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D774E8" w:rsidRPr="001510EA"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774E8" w:rsidRPr="001510E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Section reports</w:t>
      </w:r>
    </w:p>
    <w:p w:rsidR="006A2AC0" w:rsidRPr="001510EA" w:rsidRDefault="006A2AC0" w:rsidP="006A2AC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proofErr w:type="spellStart"/>
      <w:r w:rsidR="00C03606" w:rsidRPr="001510EA">
        <w:rPr>
          <w:rFonts w:ascii="Times New Roman" w:hAnsi="Times New Roman" w:cs="Times New Roman"/>
          <w:sz w:val="24"/>
          <w:szCs w:val="24"/>
          <w:lang w:val="en-US"/>
        </w:rPr>
        <w:t>Amphiphilic</w:t>
      </w:r>
      <w:proofErr w:type="spellEnd"/>
      <w:r w:rsidR="00C03606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compounds: thermodynamics of self-organization, physicochemical properties and practical application.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538"/>
        <w:gridCol w:w="2580"/>
        <w:gridCol w:w="4933"/>
      </w:tblGrid>
      <w:tr w:rsidR="00E46246" w:rsidRPr="001510EA" w:rsidTr="003802C9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6223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5.00-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3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Zakharov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Luci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Yarullovna</w:t>
            </w:r>
            <w:proofErr w:type="spellEnd"/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91622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tructural factor controlling self-assembly behavior and functional activity of surfactant systems</w:t>
            </w:r>
          </w:p>
        </w:tc>
      </w:tr>
      <w:tr w:rsidR="00E46246" w:rsidRPr="001510EA" w:rsidTr="003802C9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6223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3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Ziganshi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bi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Yulduzovna</w:t>
            </w:r>
            <w:proofErr w:type="spellEnd"/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7A2A3F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imuli-responsive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nocarrier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or substrate binding and release</w:t>
            </w:r>
          </w:p>
        </w:tc>
      </w:tr>
      <w:tr w:rsidR="00E46246" w:rsidRPr="001510EA" w:rsidTr="003802C9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6223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-16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Vol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i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ich</w:t>
            </w:r>
            <w:proofErr w:type="spellEnd"/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7A2A3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elling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icelles in polar and non-polar solvents: from single aggregate to aggregates size distribution</w:t>
            </w:r>
          </w:p>
        </w:tc>
      </w:tr>
      <w:tr w:rsidR="00E46246" w:rsidRPr="001510EA" w:rsidTr="003802C9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6223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Bel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oma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evich</w:t>
            </w:r>
            <w:proofErr w:type="spellEnd"/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7A2A3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>Reductive cleavage of C-O bonds in p-</w:t>
            </w:r>
            <w:proofErr w:type="spellStart"/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>tert</w:t>
            </w:r>
            <w:proofErr w:type="spellEnd"/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proofErr w:type="gramStart"/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>butylcalix</w:t>
            </w:r>
            <w:proofErr w:type="spellEnd"/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>[</w:t>
            </w:r>
            <w:proofErr w:type="gramEnd"/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>4]</w:t>
            </w:r>
            <w:proofErr w:type="spellStart"/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>arene</w:t>
            </w:r>
            <w:proofErr w:type="spellEnd"/>
            <w:r w:rsidRPr="001510EA"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  <w:t xml:space="preserve"> derivatives in the presence of hydrazine.</w:t>
            </w:r>
          </w:p>
        </w:tc>
      </w:tr>
      <w:tr w:rsidR="00E46246" w:rsidRPr="001510EA" w:rsidTr="003802C9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916223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5-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spacing w:after="0" w:line="240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akar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go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Grigorievich</w:t>
            </w:r>
            <w:proofErr w:type="spellEnd"/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7A2A3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Lucida Sans Unicode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vel tetra-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id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azol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rivatives of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a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 and calix[4]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en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free phenolic hydroxyls</w:t>
            </w:r>
          </w:p>
        </w:tc>
      </w:tr>
    </w:tbl>
    <w:p w:rsidR="00DA7FFA" w:rsidRPr="001510EA" w:rsidRDefault="0072673F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6A2AC0" w:rsidRPr="001510E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A7FFA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>Thermochemistry and Databases. Inorganic compounds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84"/>
        <w:gridCol w:w="567"/>
        <w:gridCol w:w="2552"/>
        <w:gridCol w:w="5244"/>
      </w:tblGrid>
      <w:tr w:rsidR="00E46246" w:rsidRPr="001510EA" w:rsidTr="00A34C40">
        <w:tc>
          <w:tcPr>
            <w:tcW w:w="1384" w:type="dxa"/>
          </w:tcPr>
          <w:p w:rsidR="00E46246" w:rsidRPr="001510EA" w:rsidRDefault="00E46246" w:rsidP="00E0785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5.00</w:t>
            </w:r>
            <w:r w:rsidR="00A34C40"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0 (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keynot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proofErr w:type="spellEnd"/>
            <w:r w:rsidRPr="001510E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1510EA">
              <w:rPr>
                <w:rFonts w:ascii="Times New Roman" w:hAnsi="Times New Roman" w:cs="Times New Roman"/>
                <w:b/>
              </w:rPr>
              <w:t>Kurapov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Olga</w:t>
            </w:r>
            <w:proofErr w:type="spellEnd"/>
            <w:r w:rsidRPr="001510E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b/>
              </w:rPr>
              <w:t>Yurievna</w:t>
            </w:r>
            <w:proofErr w:type="spellEnd"/>
          </w:p>
        </w:tc>
        <w:tc>
          <w:tcPr>
            <w:tcW w:w="5244" w:type="dxa"/>
          </w:tcPr>
          <w:p w:rsidR="00E46246" w:rsidRPr="001510EA" w:rsidRDefault="00E46246" w:rsidP="00B76495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 use of the thermodynamic approach for advanced ceramics development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E078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emerik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n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evna</w:t>
            </w:r>
            <w:proofErr w:type="spellEnd"/>
          </w:p>
        </w:tc>
        <w:tc>
          <w:tcPr>
            <w:tcW w:w="5244" w:type="dxa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rmodynamic characteristics of cesium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molybdat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lithium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nomolybdat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ping by 10% cesium</w:t>
            </w:r>
          </w:p>
        </w:tc>
      </w:tr>
      <w:tr w:rsidR="003C6EAA" w:rsidRPr="001510EA" w:rsidTr="00A34C40">
        <w:tc>
          <w:tcPr>
            <w:tcW w:w="1384" w:type="dxa"/>
          </w:tcPr>
          <w:p w:rsidR="003C6EAA" w:rsidRPr="001510EA" w:rsidRDefault="003C6EAA" w:rsidP="00E0785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3C6EAA" w:rsidRPr="001510EA" w:rsidRDefault="003C6EAA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3C6EAA" w:rsidRPr="001510EA" w:rsidRDefault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Silyuk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Oleg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gorevich</w:t>
            </w:r>
            <w:proofErr w:type="spellEnd"/>
          </w:p>
        </w:tc>
        <w:tc>
          <w:tcPr>
            <w:tcW w:w="5244" w:type="dxa"/>
            <w:vAlign w:val="center"/>
          </w:tcPr>
          <w:p w:rsidR="003C6EAA" w:rsidRPr="001510EA" w:rsidRDefault="003C6EA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Inorganic-organic derivatives of layered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erovskite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-like oxides thermal stability and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hotocatalytic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ctivity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D77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6.25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utuzov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aleri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vgenievna</w:t>
            </w:r>
            <w:proofErr w:type="spellEnd"/>
          </w:p>
        </w:tc>
        <w:tc>
          <w:tcPr>
            <w:tcW w:w="5244" w:type="dxa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y of Al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 Zr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Yb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ecursors by the differential scanning calorimetry 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D77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5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Vorozhts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Viktor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kseevich</w:t>
            </w:r>
            <w:proofErr w:type="spellEnd"/>
          </w:p>
        </w:tc>
        <w:tc>
          <w:tcPr>
            <w:tcW w:w="5244" w:type="dxa"/>
          </w:tcPr>
          <w:p w:rsidR="00E46246" w:rsidRPr="001510EA" w:rsidRDefault="00D374F1" w:rsidP="00296EF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s spectrometric study and modeling of the thermodynamic properties of the Al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3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Si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ZrO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ystem</w:t>
            </w:r>
          </w:p>
        </w:tc>
      </w:tr>
    </w:tbl>
    <w:p w:rsidR="00040921" w:rsidRPr="001510EA" w:rsidRDefault="00E94249" w:rsidP="00EB4040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1510EA">
        <w:rPr>
          <w:rFonts w:ascii="Times New Roman" w:hAnsi="Times New Roman" w:cs="Times New Roman"/>
          <w:sz w:val="24"/>
          <w:szCs w:val="24"/>
        </w:rPr>
        <w:lastRenderedPageBreak/>
        <w:t>3</w:t>
      </w:r>
      <w:r w:rsidR="00040921" w:rsidRPr="001510EA">
        <w:rPr>
          <w:rFonts w:ascii="Times New Roman" w:hAnsi="Times New Roman" w:cs="Times New Roman"/>
          <w:sz w:val="24"/>
          <w:szCs w:val="24"/>
        </w:rPr>
        <w:t>) Термохимия и базы данных. Органические и металлоорганические соединения.</w:t>
      </w:r>
    </w:p>
    <w:tbl>
      <w:tblPr>
        <w:tblStyle w:val="a3"/>
        <w:tblW w:w="9770" w:type="dxa"/>
        <w:tblLayout w:type="fixed"/>
        <w:tblLook w:val="04A0" w:firstRow="1" w:lastRow="0" w:firstColumn="1" w:lastColumn="0" w:noHBand="0" w:noVBand="1"/>
      </w:tblPr>
      <w:tblGrid>
        <w:gridCol w:w="1384"/>
        <w:gridCol w:w="567"/>
        <w:gridCol w:w="2552"/>
        <w:gridCol w:w="5267"/>
      </w:tblGrid>
      <w:tr w:rsidR="00E46246" w:rsidRPr="001510EA" w:rsidTr="00A34C40">
        <w:tc>
          <w:tcPr>
            <w:tcW w:w="1384" w:type="dxa"/>
          </w:tcPr>
          <w:p w:rsidR="00E46246" w:rsidRPr="001510EA" w:rsidRDefault="00E46246" w:rsidP="000409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</w:p>
        </w:tc>
        <w:tc>
          <w:tcPr>
            <w:tcW w:w="567" w:type="dxa"/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1510EA">
              <w:rPr>
                <w:rFonts w:ascii="Times New Roman" w:hAnsi="Times New Roman" w:cs="Times New Roman"/>
                <w:lang w:val="en-US"/>
              </w:rPr>
              <w:t>Ribeiro</w:t>
            </w:r>
            <w:proofErr w:type="spellEnd"/>
            <w:r w:rsidRPr="001510EA">
              <w:rPr>
                <w:rFonts w:ascii="Times New Roman" w:hAnsi="Times New Roman" w:cs="Times New Roman"/>
                <w:lang w:val="en-US"/>
              </w:rPr>
              <w:t xml:space="preserve"> da Silva Maria </w:t>
            </w:r>
            <w:proofErr w:type="spellStart"/>
            <w:r w:rsidRPr="001510EA">
              <w:rPr>
                <w:rFonts w:ascii="Times New Roman" w:hAnsi="Times New Roman" w:cs="Times New Roman"/>
                <w:lang w:val="en-US"/>
              </w:rPr>
              <w:t>Dores</w:t>
            </w:r>
            <w:proofErr w:type="spellEnd"/>
            <w:r w:rsidRPr="001510EA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lang w:val="en-US"/>
              </w:rPr>
              <w:t>Melo</w:t>
            </w:r>
            <w:proofErr w:type="spellEnd"/>
            <w:r w:rsidRPr="001510EA">
              <w:rPr>
                <w:rFonts w:ascii="Times New Roman" w:hAnsi="Times New Roman" w:cs="Times New Roman"/>
                <w:lang w:val="en-US"/>
              </w:rPr>
              <w:t xml:space="preserve"> Cruz</w:t>
            </w:r>
          </w:p>
        </w:tc>
        <w:tc>
          <w:tcPr>
            <w:tcW w:w="5267" w:type="dxa"/>
            <w:vAlign w:val="bottom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 experimental insight on the thermochemistry of naphthalene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ols</w:t>
            </w:r>
            <w:proofErr w:type="spellEnd"/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0409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2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  <w:tc>
          <w:tcPr>
            <w:tcW w:w="567" w:type="dxa"/>
          </w:tcPr>
          <w:p w:rsidR="00E46246" w:rsidRPr="001510EA" w:rsidRDefault="00E46246" w:rsidP="00040921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Nagriman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Rusla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ailievich</w:t>
            </w:r>
            <w:proofErr w:type="spellEnd"/>
          </w:p>
        </w:tc>
        <w:tc>
          <w:tcPr>
            <w:tcW w:w="5267" w:type="dxa"/>
            <w:vAlign w:val="center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ew relationship between enthalpies of vaporization and solution for molecular and ionic liquids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567" w:type="dxa"/>
          </w:tcPr>
          <w:p w:rsidR="00E46246" w:rsidRPr="001510EA" w:rsidRDefault="00E46246" w:rsidP="00040921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Chernyayk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va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Sergeevich</w:t>
            </w:r>
            <w:proofErr w:type="spellEnd"/>
          </w:p>
        </w:tc>
        <w:tc>
          <w:tcPr>
            <w:tcW w:w="5267" w:type="dxa"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eat capacity and thermodynamic functions of crystalline copper(II)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pivaloylmethanate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rom 0 to 430 K</w:t>
            </w:r>
          </w:p>
        </w:tc>
      </w:tr>
      <w:tr w:rsidR="00E46246" w:rsidRPr="001510EA" w:rsidTr="00A34C40">
        <w:tc>
          <w:tcPr>
            <w:tcW w:w="1384" w:type="dxa"/>
          </w:tcPr>
          <w:p w:rsidR="00E46246" w:rsidRPr="001510EA" w:rsidRDefault="00E46246" w:rsidP="000409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E46246" w:rsidRPr="001510EA" w:rsidRDefault="00E46246" w:rsidP="00040921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Miroshnichenko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vgen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lexandrovich</w:t>
            </w:r>
            <w:proofErr w:type="spellEnd"/>
          </w:p>
        </w:tc>
        <w:tc>
          <w:tcPr>
            <w:tcW w:w="5267" w:type="dxa"/>
          </w:tcPr>
          <w:p w:rsidR="00E46246" w:rsidRPr="001510EA" w:rsidRDefault="00E46246" w:rsidP="00372DF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rearrangement energy of frame radicals</w:t>
            </w:r>
          </w:p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F62142" w:rsidRPr="001510EA" w:rsidRDefault="00F24E6C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</w:rPr>
        <w:t>4</w:t>
      </w:r>
      <w:r w:rsidR="00BC2915" w:rsidRPr="001510EA">
        <w:rPr>
          <w:rFonts w:ascii="Times New Roman" w:hAnsi="Times New Roman" w:cs="Times New Roman"/>
          <w:sz w:val="24"/>
          <w:szCs w:val="24"/>
        </w:rPr>
        <w:t xml:space="preserve">) 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Thermodynamics of solution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84"/>
        <w:gridCol w:w="567"/>
        <w:gridCol w:w="2552"/>
        <w:gridCol w:w="5267"/>
      </w:tblGrid>
      <w:tr w:rsidR="00E46246" w:rsidRPr="001510EA" w:rsidTr="003802C9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Tkache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Nikolai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Konstantino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246" w:rsidRPr="001510EA" w:rsidRDefault="00E46246" w:rsidP="0004092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hermodynamic perturbation theory for molten alkali halides</w:t>
            </w:r>
          </w:p>
        </w:tc>
      </w:tr>
      <w:tr w:rsidR="00E46246" w:rsidRPr="001510EA" w:rsidTr="003802C9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5.2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hodov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lya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Anatolie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nformational preferences of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namate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supercritical state parameters of the solvent based on NOESY data</w:t>
            </w:r>
          </w:p>
        </w:tc>
      </w:tr>
      <w:tr w:rsidR="00E46246" w:rsidRPr="001510EA" w:rsidTr="003802C9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Anashki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Iva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Petro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lecular simulation of the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vaporation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cess</w:t>
            </w:r>
          </w:p>
        </w:tc>
      </w:tr>
      <w:tr w:rsidR="00E46246" w:rsidRPr="001510EA" w:rsidTr="003802C9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B71A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A34C40" w:rsidRPr="001510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1510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246" w:rsidRPr="001510EA" w:rsidRDefault="00E46246" w:rsidP="008A145C">
            <w:pPr>
              <w:pStyle w:val="a4"/>
              <w:numPr>
                <w:ilvl w:val="0"/>
                <w:numId w:val="4"/>
              </w:num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246" w:rsidRPr="001510EA" w:rsidRDefault="00E46246" w:rsidP="003C6EAA">
            <w:pPr>
              <w:rPr>
                <w:rFonts w:ascii="Times New Roman" w:hAnsi="Times New Roman" w:cs="Times New Roman"/>
              </w:rPr>
            </w:pPr>
            <w:proofErr w:type="spellStart"/>
            <w:r w:rsidRPr="001510EA">
              <w:rPr>
                <w:rFonts w:ascii="Times New Roman" w:hAnsi="Times New Roman" w:cs="Times New Roman"/>
              </w:rPr>
              <w:t>Kadtsyn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Evgeny</w:t>
            </w:r>
            <w:proofErr w:type="spellEnd"/>
            <w:r w:rsidRPr="001510E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</w:rPr>
              <w:t>Dmitrievich</w:t>
            </w:r>
            <w:proofErr w:type="spellEnd"/>
          </w:p>
        </w:tc>
        <w:tc>
          <w:tcPr>
            <w:tcW w:w="5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6246" w:rsidRPr="001510EA" w:rsidRDefault="00E46246" w:rsidP="0004092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Volumetric properties of aqueous alcohol solutions: a </w:t>
            </w:r>
            <w:proofErr w:type="spellStart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Voronoi</w:t>
            </w:r>
            <w:proofErr w:type="spellEnd"/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nalysis</w:t>
            </w:r>
          </w:p>
        </w:tc>
      </w:tr>
    </w:tbl>
    <w:p w:rsidR="00D91BE3" w:rsidRPr="001510EA" w:rsidRDefault="00D91BE3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D774E8" w:rsidRPr="001510EA"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774E8" w:rsidRPr="001510EA">
        <w:rPr>
          <w:rFonts w:ascii="Times New Roman" w:hAnsi="Times New Roman" w:cs="Times New Roman"/>
          <w:sz w:val="24"/>
          <w:szCs w:val="24"/>
          <w:lang w:val="en-US"/>
        </w:rPr>
        <w:t>4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18.</w:t>
      </w:r>
      <w:r w:rsidR="00D774E8" w:rsidRPr="001510E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5A2732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Poster </w:t>
      </w:r>
      <w:proofErr w:type="gramStart"/>
      <w:r w:rsidR="005A2732" w:rsidRPr="001510EA">
        <w:rPr>
          <w:rFonts w:ascii="Times New Roman" w:hAnsi="Times New Roman" w:cs="Times New Roman"/>
          <w:sz w:val="24"/>
          <w:szCs w:val="24"/>
          <w:lang w:val="en-US"/>
        </w:rPr>
        <w:t>session</w:t>
      </w:r>
      <w:proofErr w:type="gramEnd"/>
      <w:r w:rsidR="00E04343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Participants in an alphabetical order from </w:t>
      </w:r>
      <w:r w:rsidR="00E04343" w:rsidRPr="001510EA">
        <w:rPr>
          <w:rFonts w:ascii="Times New Roman" w:hAnsi="Times New Roman" w:cs="Times New Roman"/>
          <w:sz w:val="24"/>
          <w:szCs w:val="24"/>
        </w:rPr>
        <w:t>Р</w:t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6B39F7" w:rsidRPr="001510EA">
        <w:rPr>
          <w:rFonts w:ascii="Times New Roman" w:hAnsi="Times New Roman" w:cs="Times New Roman"/>
          <w:sz w:val="24"/>
          <w:szCs w:val="24"/>
        </w:rPr>
        <w:t>Я</w:t>
      </w:r>
      <w:r w:rsidR="00E04343" w:rsidRPr="001510E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D91BE3" w:rsidRPr="001510EA" w:rsidRDefault="00B9566F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1510EA">
        <w:rPr>
          <w:rFonts w:ascii="Times New Roman" w:hAnsi="Times New Roman" w:cs="Times New Roman"/>
          <w:b/>
          <w:sz w:val="24"/>
          <w:szCs w:val="24"/>
          <w:lang w:val="en-US"/>
        </w:rPr>
        <w:t>Friday, 26.08.2022</w:t>
      </w:r>
      <w:r w:rsidR="00D91BE3"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D91BE3" w:rsidRPr="001510EA" w:rsidRDefault="00D91BE3" w:rsidP="00EA3CD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9.00</w:t>
      </w:r>
      <w:r w:rsidR="00A34C40" w:rsidRPr="001510EA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gramStart"/>
      <w:r w:rsidRPr="001510E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E41C51"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41C51" w:rsidRPr="001510E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1510E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A34C40" w:rsidRPr="001510EA">
        <w:rPr>
          <w:rFonts w:ascii="Times New Roman" w:hAnsi="Times New Roman" w:cs="Times New Roman"/>
          <w:sz w:val="24"/>
          <w:szCs w:val="24"/>
        </w:rPr>
        <w:t xml:space="preserve">  </w:t>
      </w:r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>Oral</w:t>
      </w:r>
      <w:proofErr w:type="gramEnd"/>
      <w:r w:rsidR="00B9566F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presentations</w:t>
      </w:r>
      <w:r w:rsidR="00E41C51" w:rsidRPr="001510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70"/>
      </w:tblGrid>
      <w:tr w:rsidR="008C1562" w:rsidRPr="001510EA" w:rsidTr="00040921">
        <w:tc>
          <w:tcPr>
            <w:tcW w:w="9770" w:type="dxa"/>
          </w:tcPr>
          <w:p w:rsidR="008C1562" w:rsidRPr="001510EA" w:rsidRDefault="008C1562" w:rsidP="00EB719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00-9.20 Sun Li-Xian</w:t>
            </w:r>
            <w:r w:rsidR="006B39F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EB7194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ERGY STORAGE MATERIALS AND SENSORS</w:t>
            </w:r>
          </w:p>
        </w:tc>
      </w:tr>
      <w:tr w:rsidR="008C1562" w:rsidRPr="001510EA" w:rsidTr="00040921">
        <w:tc>
          <w:tcPr>
            <w:tcW w:w="9770" w:type="dxa"/>
          </w:tcPr>
          <w:p w:rsidR="008C1562" w:rsidRPr="001510EA" w:rsidRDefault="008C1562" w:rsidP="0004092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20-9.40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eva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vetlana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gorevna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HIGH-TEMPERATURE PHASE EQUILIBRIA IN THE F</w:t>
            </w:r>
            <w:r w:rsidR="00296EF9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296EF9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S SYSTEM</w:t>
            </w:r>
          </w:p>
        </w:tc>
      </w:tr>
      <w:tr w:rsidR="008C1562" w:rsidRPr="001510EA" w:rsidTr="00040921">
        <w:tc>
          <w:tcPr>
            <w:tcW w:w="9770" w:type="dxa"/>
          </w:tcPr>
          <w:p w:rsidR="008C1562" w:rsidRPr="001510EA" w:rsidRDefault="008C1562" w:rsidP="008729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40-10.00 </w:t>
            </w:r>
            <w:proofErr w:type="spellStart"/>
            <w:r w:rsidR="008729E6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őrinczy</w:t>
            </w:r>
            <w:proofErr w:type="spellEnd"/>
            <w:r w:rsidR="008729E6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énes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árton</w:t>
            </w:r>
            <w:proofErr w:type="spellEnd"/>
            <w:r w:rsidR="006B39F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APPLICATION OF DSC FOR STUDYING THE DOSE DEPENDENT EFFECT OF CYCLOPHOSPHAMIDE TREATMENT ON ACTIN</w:t>
            </w:r>
          </w:p>
        </w:tc>
      </w:tr>
      <w:tr w:rsidR="00E41C51" w:rsidRPr="001510EA" w:rsidTr="00040921">
        <w:tc>
          <w:tcPr>
            <w:tcW w:w="9770" w:type="dxa"/>
          </w:tcPr>
          <w:p w:rsidR="00EB4040" w:rsidRPr="001510EA" w:rsidRDefault="00E41C51" w:rsidP="00F57E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00-10.20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Meier Robert</w:t>
            </w: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  <w:t>GROUP CONTRIBUTION REVISITED: THE ENTHALPY OF FORMATION OF ORGANIC COMPOUNDS WITH “CHEMICAL ACCURACY”</w:t>
            </w:r>
          </w:p>
        </w:tc>
      </w:tr>
      <w:tr w:rsidR="00E41C51" w:rsidRPr="001510EA" w:rsidTr="00040921">
        <w:tc>
          <w:tcPr>
            <w:tcW w:w="9770" w:type="dxa"/>
          </w:tcPr>
          <w:p w:rsidR="00E41C51" w:rsidRPr="001510EA" w:rsidRDefault="00E41C51" w:rsidP="00A34C4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.20-10.40 </w:t>
            </w:r>
            <w:proofErr w:type="spellStart"/>
            <w:r w:rsidR="006B39F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lyshev</w:t>
            </w:r>
            <w:proofErr w:type="spellEnd"/>
            <w:r w:rsidR="006B39F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ladimir </w:t>
            </w:r>
            <w:proofErr w:type="spellStart"/>
            <w:r w:rsidR="006B39F7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khailovich</w:t>
            </w:r>
            <w:proofErr w:type="spellEnd"/>
            <w:r w:rsidR="00A34C40"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C11EC"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OMPUTERIZED MEASURING DEVICES IN ADIABATIC CALORIMETRY</w:t>
            </w:r>
          </w:p>
        </w:tc>
      </w:tr>
    </w:tbl>
    <w:p w:rsidR="00E41C51" w:rsidRPr="001510EA" w:rsidRDefault="00D91BE3" w:rsidP="00EB4040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1510EA">
        <w:rPr>
          <w:rFonts w:ascii="Times New Roman" w:hAnsi="Times New Roman" w:cs="Times New Roman"/>
          <w:sz w:val="24"/>
          <w:szCs w:val="24"/>
        </w:rPr>
        <w:t>1</w:t>
      </w:r>
      <w:r w:rsidR="00E76487" w:rsidRPr="001510EA">
        <w:rPr>
          <w:rFonts w:ascii="Times New Roman" w:hAnsi="Times New Roman" w:cs="Times New Roman"/>
          <w:sz w:val="24"/>
          <w:szCs w:val="24"/>
        </w:rPr>
        <w:t>0</w:t>
      </w:r>
      <w:r w:rsidRPr="001510EA">
        <w:rPr>
          <w:rFonts w:ascii="Times New Roman" w:hAnsi="Times New Roman" w:cs="Times New Roman"/>
          <w:sz w:val="24"/>
          <w:szCs w:val="24"/>
        </w:rPr>
        <w:t>.</w:t>
      </w:r>
      <w:r w:rsidR="00E76487" w:rsidRPr="001510EA">
        <w:rPr>
          <w:rFonts w:ascii="Times New Roman" w:hAnsi="Times New Roman" w:cs="Times New Roman"/>
          <w:sz w:val="24"/>
          <w:szCs w:val="24"/>
        </w:rPr>
        <w:t>4</w:t>
      </w:r>
      <w:r w:rsidRPr="001510EA">
        <w:rPr>
          <w:rFonts w:ascii="Times New Roman" w:hAnsi="Times New Roman" w:cs="Times New Roman"/>
          <w:sz w:val="24"/>
          <w:szCs w:val="24"/>
        </w:rPr>
        <w:t>0-11.</w:t>
      </w:r>
      <w:r w:rsidR="00E76487" w:rsidRPr="001510EA">
        <w:rPr>
          <w:rFonts w:ascii="Times New Roman" w:hAnsi="Times New Roman" w:cs="Times New Roman"/>
          <w:sz w:val="24"/>
          <w:szCs w:val="24"/>
        </w:rPr>
        <w:t>2</w:t>
      </w:r>
      <w:r w:rsidRPr="001510EA">
        <w:rPr>
          <w:rFonts w:ascii="Times New Roman" w:hAnsi="Times New Roman" w:cs="Times New Roman"/>
          <w:sz w:val="24"/>
          <w:szCs w:val="24"/>
        </w:rPr>
        <w:t>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9566F" w:rsidRPr="001510EA">
        <w:rPr>
          <w:rFonts w:ascii="Times New Roman" w:hAnsi="Times New Roman" w:cs="Times New Roman"/>
          <w:sz w:val="24"/>
          <w:szCs w:val="24"/>
        </w:rPr>
        <w:t>Coffee</w:t>
      </w:r>
      <w:proofErr w:type="spellEnd"/>
      <w:r w:rsidR="00B9566F" w:rsidRPr="001510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566F" w:rsidRPr="001510EA">
        <w:rPr>
          <w:rFonts w:ascii="Times New Roman" w:hAnsi="Times New Roman" w:cs="Times New Roman"/>
          <w:sz w:val="24"/>
          <w:szCs w:val="24"/>
        </w:rPr>
        <w:t>break</w:t>
      </w:r>
      <w:proofErr w:type="spellEnd"/>
      <w:r w:rsidRPr="001510EA">
        <w:rPr>
          <w:rFonts w:ascii="Times New Roman" w:hAnsi="Times New Roman" w:cs="Times New Roman"/>
          <w:sz w:val="24"/>
          <w:szCs w:val="24"/>
        </w:rPr>
        <w:t>.</w:t>
      </w:r>
      <w:r w:rsidR="00E41C51" w:rsidRPr="001510E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1BE3" w:rsidRPr="001510EA" w:rsidRDefault="00E41C51" w:rsidP="00EA3CD9">
      <w:pPr>
        <w:rPr>
          <w:rFonts w:ascii="Times New Roman" w:hAnsi="Times New Roman" w:cs="Times New Roman"/>
          <w:sz w:val="24"/>
          <w:szCs w:val="24"/>
        </w:rPr>
      </w:pPr>
      <w:r w:rsidRPr="001510EA">
        <w:rPr>
          <w:rFonts w:ascii="Times New Roman" w:hAnsi="Times New Roman" w:cs="Times New Roman"/>
          <w:sz w:val="24"/>
          <w:szCs w:val="24"/>
        </w:rPr>
        <w:t>11.20-12.4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A2732" w:rsidRPr="001510EA">
        <w:rPr>
          <w:rFonts w:ascii="Times New Roman" w:hAnsi="Times New Roman" w:cs="Times New Roman"/>
          <w:sz w:val="24"/>
          <w:szCs w:val="24"/>
        </w:rPr>
        <w:t>Plenary</w:t>
      </w:r>
      <w:proofErr w:type="spellEnd"/>
      <w:r w:rsidR="005A2732" w:rsidRPr="001510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2732" w:rsidRPr="001510EA">
        <w:rPr>
          <w:rFonts w:ascii="Times New Roman" w:hAnsi="Times New Roman" w:cs="Times New Roman"/>
          <w:sz w:val="24"/>
          <w:szCs w:val="24"/>
        </w:rPr>
        <w:t>session</w:t>
      </w:r>
      <w:proofErr w:type="spellEnd"/>
    </w:p>
    <w:tbl>
      <w:tblPr>
        <w:tblStyle w:val="a3"/>
        <w:tblW w:w="9770" w:type="dxa"/>
        <w:tblLook w:val="04A0" w:firstRow="1" w:lastRow="0" w:firstColumn="1" w:lastColumn="0" w:noHBand="0" w:noVBand="1"/>
      </w:tblPr>
      <w:tblGrid>
        <w:gridCol w:w="9770"/>
      </w:tblGrid>
      <w:tr w:rsidR="00A34C40" w:rsidRPr="001510EA" w:rsidTr="00A34C40">
        <w:tc>
          <w:tcPr>
            <w:tcW w:w="9770" w:type="dxa"/>
          </w:tcPr>
          <w:p w:rsidR="00A34C40" w:rsidRPr="001510EA" w:rsidRDefault="00A34C40" w:rsidP="00A34C4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1.20-12.00 </w:t>
            </w:r>
            <w:proofErr w:type="spellStart"/>
            <w:r w:rsidRPr="001510EA">
              <w:rPr>
                <w:rFonts w:ascii="Times New Roman" w:hAnsi="Times New Roman" w:cs="Times New Roman"/>
                <w:lang w:val="en-US"/>
              </w:rPr>
              <w:t>Turovtsev</w:t>
            </w:r>
            <w:proofErr w:type="spellEnd"/>
            <w:r w:rsidRPr="001510EA">
              <w:rPr>
                <w:rFonts w:ascii="Times New Roman" w:hAnsi="Times New Roman" w:cs="Times New Roman"/>
                <w:lang w:val="en-US"/>
              </w:rPr>
              <w:t xml:space="preserve"> Vladimir </w:t>
            </w:r>
            <w:proofErr w:type="spellStart"/>
            <w:r w:rsidRPr="001510EA">
              <w:rPr>
                <w:rFonts w:ascii="Times New Roman" w:hAnsi="Times New Roman" w:cs="Times New Roman"/>
                <w:lang w:val="en-US"/>
              </w:rPr>
              <w:t>Vladimirovich</w:t>
            </w:r>
            <w:proofErr w:type="spellEnd"/>
            <w:r w:rsidRPr="001510E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510E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PPLICABILITY OF POPULAR FUNCTIONALS IN CALCULATIONS OF THE ENERGY, THERMODYNAMIC AND SPECTROSCOPIC PROPERTIES OF SUBSTANCES</w:t>
            </w:r>
          </w:p>
        </w:tc>
      </w:tr>
      <w:tr w:rsidR="00A34C40" w:rsidRPr="001510EA" w:rsidTr="00A34C40">
        <w:tc>
          <w:tcPr>
            <w:tcW w:w="9770" w:type="dxa"/>
          </w:tcPr>
          <w:p w:rsidR="00A34C40" w:rsidRPr="001510EA" w:rsidRDefault="00A34C40" w:rsidP="00D26FE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2.00-12.40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vbin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uri </w:t>
            </w:r>
            <w:proofErr w:type="spellStart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nstantinovich</w:t>
            </w:r>
            <w:proofErr w:type="spellEnd"/>
            <w:r w:rsidRPr="00151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QUILIBRIUM DROPS: A DIFFERENCE BETWEEN THERMODYNAMICS BY CLAUSIUS AND GIBBS IN TASKS OF THE PHASE EQUILIBRIUM </w:t>
            </w:r>
          </w:p>
        </w:tc>
      </w:tr>
    </w:tbl>
    <w:p w:rsidR="00700CEA" w:rsidRPr="006B39F7" w:rsidRDefault="00D91BE3" w:rsidP="00EB4040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1510EA">
        <w:rPr>
          <w:rFonts w:ascii="Times New Roman" w:hAnsi="Times New Roman" w:cs="Times New Roman"/>
          <w:sz w:val="24"/>
          <w:szCs w:val="24"/>
        </w:rPr>
        <w:t>1</w:t>
      </w:r>
      <w:r w:rsidR="00E41C51" w:rsidRPr="001510EA">
        <w:rPr>
          <w:rFonts w:ascii="Times New Roman" w:hAnsi="Times New Roman" w:cs="Times New Roman"/>
          <w:sz w:val="24"/>
          <w:szCs w:val="24"/>
        </w:rPr>
        <w:t>2</w:t>
      </w:r>
      <w:r w:rsidRPr="001510EA">
        <w:rPr>
          <w:rFonts w:ascii="Times New Roman" w:hAnsi="Times New Roman" w:cs="Times New Roman"/>
          <w:sz w:val="24"/>
          <w:szCs w:val="24"/>
        </w:rPr>
        <w:t>.</w:t>
      </w:r>
      <w:r w:rsidR="00E41C51" w:rsidRPr="001510EA">
        <w:rPr>
          <w:rFonts w:ascii="Times New Roman" w:hAnsi="Times New Roman" w:cs="Times New Roman"/>
          <w:sz w:val="24"/>
          <w:szCs w:val="24"/>
        </w:rPr>
        <w:t>4</w:t>
      </w:r>
      <w:r w:rsidRPr="001510EA">
        <w:rPr>
          <w:rFonts w:ascii="Times New Roman" w:hAnsi="Times New Roman" w:cs="Times New Roman"/>
          <w:sz w:val="24"/>
          <w:szCs w:val="24"/>
        </w:rPr>
        <w:t>0</w:t>
      </w:r>
      <w:r w:rsidR="003802C9" w:rsidRPr="001510EA">
        <w:rPr>
          <w:rFonts w:ascii="Times New Roman" w:hAnsi="Times New Roman" w:cs="Times New Roman"/>
          <w:sz w:val="24"/>
          <w:szCs w:val="24"/>
        </w:rPr>
        <w:tab/>
      </w:r>
      <w:r w:rsidR="006B39F7" w:rsidRPr="001510EA">
        <w:rPr>
          <w:rFonts w:ascii="Times New Roman" w:hAnsi="Times New Roman" w:cs="Times New Roman"/>
          <w:sz w:val="24"/>
          <w:szCs w:val="24"/>
          <w:lang w:val="en-US"/>
        </w:rPr>
        <w:t>Closing ceremony.</w:t>
      </w:r>
      <w:bookmarkStart w:id="0" w:name="_GoBack"/>
      <w:bookmarkEnd w:id="0"/>
    </w:p>
    <w:sectPr w:rsidR="00700CEA" w:rsidRPr="006B39F7" w:rsidSect="009636D2"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79AE" w:rsidRDefault="00CA79AE" w:rsidP="0072673F">
      <w:pPr>
        <w:spacing w:after="0" w:line="240" w:lineRule="auto"/>
      </w:pPr>
      <w:r>
        <w:separator/>
      </w:r>
    </w:p>
  </w:endnote>
  <w:endnote w:type="continuationSeparator" w:id="0">
    <w:p w:rsidR="00CA79AE" w:rsidRDefault="00CA79AE" w:rsidP="00726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altName w:val="Arial Unicode MS"/>
    <w:charset w:val="00"/>
    <w:family w:val="auto"/>
    <w:pitch w:val="variable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79AE" w:rsidRDefault="00CA79AE" w:rsidP="0072673F">
      <w:pPr>
        <w:spacing w:after="0" w:line="240" w:lineRule="auto"/>
      </w:pPr>
      <w:r>
        <w:separator/>
      </w:r>
    </w:p>
  </w:footnote>
  <w:footnote w:type="continuationSeparator" w:id="0">
    <w:p w:rsidR="00CA79AE" w:rsidRDefault="00CA79AE" w:rsidP="00726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15D93"/>
    <w:multiLevelType w:val="hybridMultilevel"/>
    <w:tmpl w:val="52645B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1135EE"/>
    <w:multiLevelType w:val="hybridMultilevel"/>
    <w:tmpl w:val="A1C2FC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D674F0"/>
    <w:multiLevelType w:val="hybridMultilevel"/>
    <w:tmpl w:val="A1C2FC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863B1D"/>
    <w:multiLevelType w:val="hybridMultilevel"/>
    <w:tmpl w:val="A1C2FC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5707CB"/>
    <w:multiLevelType w:val="hybridMultilevel"/>
    <w:tmpl w:val="835C00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C623D8"/>
    <w:multiLevelType w:val="multilevel"/>
    <w:tmpl w:val="6F0C85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>
    <w:nsid w:val="721147F4"/>
    <w:multiLevelType w:val="multilevel"/>
    <w:tmpl w:val="577C8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FF540DB"/>
    <w:multiLevelType w:val="hybridMultilevel"/>
    <w:tmpl w:val="A1C2FC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C1MDQyMDM3NDdU0lEKTi0uzszPAykwqgUACGPkHCwAAAA="/>
  </w:docVars>
  <w:rsids>
    <w:rsidRoot w:val="009636D2"/>
    <w:rsid w:val="000262EB"/>
    <w:rsid w:val="00031678"/>
    <w:rsid w:val="00040921"/>
    <w:rsid w:val="000439CD"/>
    <w:rsid w:val="00044029"/>
    <w:rsid w:val="00057F66"/>
    <w:rsid w:val="0007022E"/>
    <w:rsid w:val="00073009"/>
    <w:rsid w:val="00073E3C"/>
    <w:rsid w:val="00097CFF"/>
    <w:rsid w:val="000C6C43"/>
    <w:rsid w:val="001254C3"/>
    <w:rsid w:val="00136809"/>
    <w:rsid w:val="001510EA"/>
    <w:rsid w:val="00151939"/>
    <w:rsid w:val="0017262C"/>
    <w:rsid w:val="0017400B"/>
    <w:rsid w:val="0019584D"/>
    <w:rsid w:val="001B587A"/>
    <w:rsid w:val="001D75E1"/>
    <w:rsid w:val="00241363"/>
    <w:rsid w:val="00241709"/>
    <w:rsid w:val="00277D08"/>
    <w:rsid w:val="002933AA"/>
    <w:rsid w:val="00294379"/>
    <w:rsid w:val="00296EF9"/>
    <w:rsid w:val="002A4131"/>
    <w:rsid w:val="002A5356"/>
    <w:rsid w:val="002A632A"/>
    <w:rsid w:val="002B7B97"/>
    <w:rsid w:val="002E45EE"/>
    <w:rsid w:val="002E56E5"/>
    <w:rsid w:val="00331477"/>
    <w:rsid w:val="003726E2"/>
    <w:rsid w:val="00372DF7"/>
    <w:rsid w:val="003802C9"/>
    <w:rsid w:val="00383474"/>
    <w:rsid w:val="003A2CD8"/>
    <w:rsid w:val="003C6EAA"/>
    <w:rsid w:val="003D1FF4"/>
    <w:rsid w:val="003E07C0"/>
    <w:rsid w:val="003F60D3"/>
    <w:rsid w:val="004028CD"/>
    <w:rsid w:val="004043F3"/>
    <w:rsid w:val="0042482E"/>
    <w:rsid w:val="00430236"/>
    <w:rsid w:val="00445C73"/>
    <w:rsid w:val="00467046"/>
    <w:rsid w:val="00472F2D"/>
    <w:rsid w:val="00480F6E"/>
    <w:rsid w:val="00490CCC"/>
    <w:rsid w:val="004A7F02"/>
    <w:rsid w:val="004C1B45"/>
    <w:rsid w:val="004E10CB"/>
    <w:rsid w:val="004E7C5F"/>
    <w:rsid w:val="004F4F95"/>
    <w:rsid w:val="00501E2B"/>
    <w:rsid w:val="00502CC6"/>
    <w:rsid w:val="005206D8"/>
    <w:rsid w:val="00523C06"/>
    <w:rsid w:val="00523E42"/>
    <w:rsid w:val="00532268"/>
    <w:rsid w:val="005407AE"/>
    <w:rsid w:val="00542215"/>
    <w:rsid w:val="005438CB"/>
    <w:rsid w:val="005810C1"/>
    <w:rsid w:val="005A2732"/>
    <w:rsid w:val="005C4FE4"/>
    <w:rsid w:val="005F6E18"/>
    <w:rsid w:val="00606693"/>
    <w:rsid w:val="00611B69"/>
    <w:rsid w:val="00634DE6"/>
    <w:rsid w:val="00642BF0"/>
    <w:rsid w:val="006478A8"/>
    <w:rsid w:val="00667F90"/>
    <w:rsid w:val="0067166F"/>
    <w:rsid w:val="00671978"/>
    <w:rsid w:val="006961A4"/>
    <w:rsid w:val="006A0B7B"/>
    <w:rsid w:val="006A2AC0"/>
    <w:rsid w:val="006B39F7"/>
    <w:rsid w:val="006D02FD"/>
    <w:rsid w:val="006D4570"/>
    <w:rsid w:val="006E3F7C"/>
    <w:rsid w:val="00700CEA"/>
    <w:rsid w:val="0070291C"/>
    <w:rsid w:val="00714F99"/>
    <w:rsid w:val="007161B7"/>
    <w:rsid w:val="00725037"/>
    <w:rsid w:val="0072673F"/>
    <w:rsid w:val="00727CB4"/>
    <w:rsid w:val="007363E5"/>
    <w:rsid w:val="00760D20"/>
    <w:rsid w:val="007616A8"/>
    <w:rsid w:val="007633E2"/>
    <w:rsid w:val="00770F7E"/>
    <w:rsid w:val="007845D6"/>
    <w:rsid w:val="007A2A3F"/>
    <w:rsid w:val="007B06E3"/>
    <w:rsid w:val="007D00B6"/>
    <w:rsid w:val="007D5B2B"/>
    <w:rsid w:val="007E5CD1"/>
    <w:rsid w:val="00841BD5"/>
    <w:rsid w:val="00842154"/>
    <w:rsid w:val="0086455F"/>
    <w:rsid w:val="008729E6"/>
    <w:rsid w:val="008A145C"/>
    <w:rsid w:val="008A1BCE"/>
    <w:rsid w:val="008B40DE"/>
    <w:rsid w:val="008B552F"/>
    <w:rsid w:val="008C1562"/>
    <w:rsid w:val="008D450D"/>
    <w:rsid w:val="008E593E"/>
    <w:rsid w:val="0091418A"/>
    <w:rsid w:val="009145B8"/>
    <w:rsid w:val="00916223"/>
    <w:rsid w:val="00946DB2"/>
    <w:rsid w:val="009636D2"/>
    <w:rsid w:val="009649DA"/>
    <w:rsid w:val="00966A5E"/>
    <w:rsid w:val="0097295C"/>
    <w:rsid w:val="00972C8B"/>
    <w:rsid w:val="009C5123"/>
    <w:rsid w:val="009D7BFF"/>
    <w:rsid w:val="009F1F1D"/>
    <w:rsid w:val="009F585B"/>
    <w:rsid w:val="009F6856"/>
    <w:rsid w:val="00A02E02"/>
    <w:rsid w:val="00A31A53"/>
    <w:rsid w:val="00A34C40"/>
    <w:rsid w:val="00A37134"/>
    <w:rsid w:val="00A542BD"/>
    <w:rsid w:val="00A67A6D"/>
    <w:rsid w:val="00A93CE0"/>
    <w:rsid w:val="00A94099"/>
    <w:rsid w:val="00AB4555"/>
    <w:rsid w:val="00AB6982"/>
    <w:rsid w:val="00AC2ED8"/>
    <w:rsid w:val="00AD5459"/>
    <w:rsid w:val="00AE5302"/>
    <w:rsid w:val="00B21D5F"/>
    <w:rsid w:val="00B56842"/>
    <w:rsid w:val="00B713D3"/>
    <w:rsid w:val="00B71A7A"/>
    <w:rsid w:val="00B76495"/>
    <w:rsid w:val="00B85E68"/>
    <w:rsid w:val="00B86BA5"/>
    <w:rsid w:val="00B9566F"/>
    <w:rsid w:val="00BA209A"/>
    <w:rsid w:val="00BC2915"/>
    <w:rsid w:val="00BE4B94"/>
    <w:rsid w:val="00C021D1"/>
    <w:rsid w:val="00C03606"/>
    <w:rsid w:val="00C0438B"/>
    <w:rsid w:val="00C128C2"/>
    <w:rsid w:val="00C30E4B"/>
    <w:rsid w:val="00C35A24"/>
    <w:rsid w:val="00C46136"/>
    <w:rsid w:val="00CA3A86"/>
    <w:rsid w:val="00CA79AE"/>
    <w:rsid w:val="00CD5D8F"/>
    <w:rsid w:val="00D374F1"/>
    <w:rsid w:val="00D65D31"/>
    <w:rsid w:val="00D66679"/>
    <w:rsid w:val="00D7441A"/>
    <w:rsid w:val="00D774E8"/>
    <w:rsid w:val="00D83B0A"/>
    <w:rsid w:val="00D84AC3"/>
    <w:rsid w:val="00D91BE3"/>
    <w:rsid w:val="00D93B92"/>
    <w:rsid w:val="00D93F42"/>
    <w:rsid w:val="00D94473"/>
    <w:rsid w:val="00DA6DAE"/>
    <w:rsid w:val="00DA7FFA"/>
    <w:rsid w:val="00DC11EC"/>
    <w:rsid w:val="00DE51DF"/>
    <w:rsid w:val="00E04343"/>
    <w:rsid w:val="00E07853"/>
    <w:rsid w:val="00E144EA"/>
    <w:rsid w:val="00E15739"/>
    <w:rsid w:val="00E41C51"/>
    <w:rsid w:val="00E46246"/>
    <w:rsid w:val="00E47152"/>
    <w:rsid w:val="00E76487"/>
    <w:rsid w:val="00E87CB3"/>
    <w:rsid w:val="00E94249"/>
    <w:rsid w:val="00E95E68"/>
    <w:rsid w:val="00EA3CD9"/>
    <w:rsid w:val="00EA63BD"/>
    <w:rsid w:val="00EB4040"/>
    <w:rsid w:val="00EB7194"/>
    <w:rsid w:val="00EE4C31"/>
    <w:rsid w:val="00EF3FA3"/>
    <w:rsid w:val="00F23847"/>
    <w:rsid w:val="00F24E6C"/>
    <w:rsid w:val="00F33AE9"/>
    <w:rsid w:val="00F45D8D"/>
    <w:rsid w:val="00F539AA"/>
    <w:rsid w:val="00F57EF3"/>
    <w:rsid w:val="00F6149B"/>
    <w:rsid w:val="00F62142"/>
    <w:rsid w:val="00FA7093"/>
    <w:rsid w:val="00FC5C42"/>
    <w:rsid w:val="00FD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648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57F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D1FF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7267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72673F"/>
  </w:style>
  <w:style w:type="paragraph" w:styleId="a7">
    <w:name w:val="footer"/>
    <w:basedOn w:val="a"/>
    <w:link w:val="a8"/>
    <w:uiPriority w:val="99"/>
    <w:unhideWhenUsed/>
    <w:rsid w:val="007267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72673F"/>
  </w:style>
  <w:style w:type="table" w:customStyle="1" w:styleId="1">
    <w:name w:val="Сетка таблицы1"/>
    <w:basedOn w:val="a1"/>
    <w:next w:val="a3"/>
    <w:uiPriority w:val="59"/>
    <w:rsid w:val="00E764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0"/>
    <w:uiPriority w:val="99"/>
    <w:semiHidden/>
    <w:unhideWhenUsed/>
    <w:rsid w:val="006D4570"/>
    <w:rPr>
      <w:color w:val="0000FF"/>
      <w:u w:val="single"/>
    </w:rPr>
  </w:style>
  <w:style w:type="table" w:customStyle="1" w:styleId="2">
    <w:name w:val="Сетка таблицы2"/>
    <w:basedOn w:val="a1"/>
    <w:next w:val="a3"/>
    <w:uiPriority w:val="59"/>
    <w:rsid w:val="00294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648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57F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D1FF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7267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72673F"/>
  </w:style>
  <w:style w:type="paragraph" w:styleId="a7">
    <w:name w:val="footer"/>
    <w:basedOn w:val="a"/>
    <w:link w:val="a8"/>
    <w:uiPriority w:val="99"/>
    <w:unhideWhenUsed/>
    <w:rsid w:val="007267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72673F"/>
  </w:style>
  <w:style w:type="table" w:customStyle="1" w:styleId="1">
    <w:name w:val="Сетка таблицы1"/>
    <w:basedOn w:val="a1"/>
    <w:next w:val="a3"/>
    <w:uiPriority w:val="59"/>
    <w:rsid w:val="00E764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0"/>
    <w:uiPriority w:val="99"/>
    <w:semiHidden/>
    <w:unhideWhenUsed/>
    <w:rsid w:val="006D4570"/>
    <w:rPr>
      <w:color w:val="0000FF"/>
      <w:u w:val="single"/>
    </w:rPr>
  </w:style>
  <w:style w:type="table" w:customStyle="1" w:styleId="2">
    <w:name w:val="Сетка таблицы2"/>
    <w:basedOn w:val="a1"/>
    <w:next w:val="a3"/>
    <w:uiPriority w:val="59"/>
    <w:rsid w:val="00294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FD3C52-B939-4E92-AE87-28C055EA1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73</Words>
  <Characters>16950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Казанский (Приволжский) федеральный университет</Company>
  <LinksUpToDate>false</LinksUpToDate>
  <CharactersWithSpaces>19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ухаметзянов Тимур Анварович</dc:creator>
  <cp:lastModifiedBy>vvg</cp:lastModifiedBy>
  <cp:revision>4</cp:revision>
  <cp:lastPrinted>2022-06-24T12:02:00Z</cp:lastPrinted>
  <dcterms:created xsi:type="dcterms:W3CDTF">2022-07-03T16:54:00Z</dcterms:created>
  <dcterms:modified xsi:type="dcterms:W3CDTF">2022-07-03T16:59:00Z</dcterms:modified>
</cp:coreProperties>
</file>